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A3844" w14:textId="3D065334" w:rsidR="00B44A31" w:rsidRPr="00BC2B79" w:rsidRDefault="00B44A31" w:rsidP="00B06BB6">
      <w:pPr>
        <w:spacing w:after="0"/>
        <w:jc w:val="center"/>
        <w:rPr>
          <w:b/>
          <w:sz w:val="36"/>
        </w:rPr>
      </w:pPr>
      <w:r w:rsidRPr="00BC2B79">
        <w:rPr>
          <w:b/>
          <w:sz w:val="36"/>
        </w:rPr>
        <w:t xml:space="preserve">Intézkedési terv a </w:t>
      </w:r>
      <w:r w:rsidR="004D0498" w:rsidRPr="00BC2B79">
        <w:rPr>
          <w:b/>
          <w:sz w:val="36"/>
        </w:rPr>
        <w:t>2020</w:t>
      </w:r>
      <w:r w:rsidRPr="00BC2B79">
        <w:rPr>
          <w:b/>
          <w:sz w:val="36"/>
        </w:rPr>
        <w:t>/</w:t>
      </w:r>
      <w:r w:rsidR="004D0498" w:rsidRPr="00BC2B79">
        <w:rPr>
          <w:b/>
          <w:sz w:val="36"/>
        </w:rPr>
        <w:t>2021</w:t>
      </w:r>
      <w:r w:rsidRPr="00BC2B79">
        <w:rPr>
          <w:b/>
          <w:sz w:val="36"/>
        </w:rPr>
        <w:t xml:space="preserve"> tanév </w:t>
      </w:r>
      <w:r w:rsidR="004D0498" w:rsidRPr="00BC2B79">
        <w:rPr>
          <w:b/>
          <w:sz w:val="36"/>
        </w:rPr>
        <w:t>2.</w:t>
      </w:r>
      <w:r w:rsidRPr="00BC2B79">
        <w:rPr>
          <w:b/>
          <w:sz w:val="36"/>
        </w:rPr>
        <w:t xml:space="preserve"> szemeszter OMHV adat</w:t>
      </w:r>
      <w:r w:rsidR="004D0498" w:rsidRPr="00BC2B79">
        <w:rPr>
          <w:b/>
          <w:sz w:val="36"/>
        </w:rPr>
        <w:t>a</w:t>
      </w:r>
      <w:r w:rsidRPr="00BC2B79">
        <w:rPr>
          <w:b/>
          <w:sz w:val="36"/>
        </w:rPr>
        <w:t>i alapján</w:t>
      </w:r>
    </w:p>
    <w:p w14:paraId="525D7486" w14:textId="77777777" w:rsidR="00B44A31" w:rsidRPr="00BC2B79" w:rsidRDefault="00B44A31" w:rsidP="00B06BB6">
      <w:pPr>
        <w:spacing w:after="0"/>
        <w:rPr>
          <w:sz w:val="24"/>
        </w:rPr>
      </w:pPr>
    </w:p>
    <w:p w14:paraId="664C2134" w14:textId="1B631D58" w:rsidR="00B44A31" w:rsidRPr="00BC2B79" w:rsidRDefault="00B44A31" w:rsidP="00B06BB6">
      <w:pPr>
        <w:spacing w:after="0"/>
        <w:rPr>
          <w:b/>
          <w:sz w:val="24"/>
        </w:rPr>
      </w:pPr>
      <w:r w:rsidRPr="00BC2B79">
        <w:rPr>
          <w:b/>
          <w:sz w:val="24"/>
        </w:rPr>
        <w:t>Szervezeti egység:</w:t>
      </w:r>
      <w:r w:rsidR="00F92455" w:rsidRPr="00BC2B79">
        <w:rPr>
          <w:b/>
          <w:sz w:val="24"/>
        </w:rPr>
        <w:t xml:space="preserve"> Egészségügyi Technológiaértékelő és Elemzési Központ</w:t>
      </w:r>
    </w:p>
    <w:p w14:paraId="11A2B0A5" w14:textId="035CC3D5" w:rsidR="00B44A31" w:rsidRPr="00BC2B79" w:rsidRDefault="00B44A31" w:rsidP="00B06BB6">
      <w:pPr>
        <w:spacing w:after="0"/>
        <w:rPr>
          <w:b/>
          <w:sz w:val="24"/>
        </w:rPr>
      </w:pPr>
      <w:r w:rsidRPr="00BC2B79">
        <w:rPr>
          <w:b/>
          <w:sz w:val="24"/>
        </w:rPr>
        <w:t>Kar:</w:t>
      </w:r>
      <w:r w:rsidR="00F92455" w:rsidRPr="00BC2B79">
        <w:rPr>
          <w:b/>
          <w:sz w:val="24"/>
        </w:rPr>
        <w:t xml:space="preserve"> Gyógyszerésztudományi Kar</w:t>
      </w:r>
    </w:p>
    <w:p w14:paraId="4A2DE7F1" w14:textId="77777777" w:rsidR="00B44A31" w:rsidRPr="00BC2B79" w:rsidRDefault="00B44A31" w:rsidP="00B06BB6">
      <w:pPr>
        <w:spacing w:after="0"/>
        <w:rPr>
          <w:sz w:val="24"/>
        </w:rPr>
      </w:pPr>
    </w:p>
    <w:p w14:paraId="5E27D49A" w14:textId="77777777" w:rsidR="00B44A31" w:rsidRPr="00BC2B79" w:rsidRDefault="001616E3" w:rsidP="00B06BB6">
      <w:pPr>
        <w:spacing w:after="0"/>
        <w:rPr>
          <w:b/>
          <w:sz w:val="24"/>
        </w:rPr>
      </w:pPr>
      <w:r w:rsidRPr="00BC2B79">
        <w:rPr>
          <w:b/>
          <w:sz w:val="24"/>
        </w:rPr>
        <w:t>Visszajelz</w:t>
      </w:r>
      <w:r w:rsidR="00B44A31" w:rsidRPr="00BC2B79">
        <w:rPr>
          <w:b/>
          <w:sz w:val="24"/>
        </w:rPr>
        <w:t>é</w:t>
      </w:r>
      <w:r w:rsidRPr="00BC2B79">
        <w:rPr>
          <w:b/>
          <w:sz w:val="24"/>
        </w:rPr>
        <w:t>s</w:t>
      </w:r>
      <w:r w:rsidR="001C0816" w:rsidRPr="00BC2B79">
        <w:rPr>
          <w:b/>
          <w:sz w:val="24"/>
        </w:rPr>
        <w:t>ünk</w:t>
      </w:r>
      <w:r w:rsidRPr="00BC2B79">
        <w:rPr>
          <w:b/>
          <w:sz w:val="24"/>
        </w:rPr>
        <w:t xml:space="preserve"> az általános jellegű hallgatói véleményekre:</w:t>
      </w:r>
    </w:p>
    <w:p w14:paraId="113CB3AC" w14:textId="6833FEB2" w:rsidR="00465C2F" w:rsidRPr="00BC2B79" w:rsidRDefault="003333C3" w:rsidP="00D57A59">
      <w:pPr>
        <w:spacing w:after="0"/>
        <w:jc w:val="both"/>
        <w:rPr>
          <w:bCs/>
          <w:sz w:val="24"/>
        </w:rPr>
      </w:pPr>
      <w:r w:rsidRPr="00BC2B79">
        <w:rPr>
          <w:bCs/>
          <w:sz w:val="24"/>
        </w:rPr>
        <w:t>Központunk munkatársai ezúton köszönik meg a Bevezetés a farmakoökonómiába (GYETEBFOG1M) tárgy ko</w:t>
      </w:r>
      <w:r w:rsidR="00BC2B79">
        <w:rPr>
          <w:bCs/>
          <w:sz w:val="24"/>
        </w:rPr>
        <w:t>n</w:t>
      </w:r>
      <w:r w:rsidRPr="00BC2B79">
        <w:rPr>
          <w:bCs/>
          <w:sz w:val="24"/>
        </w:rPr>
        <w:t xml:space="preserve">struktív hallgató értékelését. </w:t>
      </w:r>
    </w:p>
    <w:p w14:paraId="3913FFCC" w14:textId="67F2F4BD" w:rsidR="00B06BB6" w:rsidRPr="00BC2B79" w:rsidRDefault="003333C3" w:rsidP="00D57A59">
      <w:pPr>
        <w:spacing w:after="0"/>
        <w:jc w:val="both"/>
        <w:rPr>
          <w:bCs/>
          <w:sz w:val="24"/>
        </w:rPr>
      </w:pPr>
      <w:r w:rsidRPr="00BC2B79">
        <w:rPr>
          <w:bCs/>
          <w:sz w:val="24"/>
        </w:rPr>
        <w:t>A tárgyat a kurrikulumreformot követően a 2020/2021 tanév 2. félévében oktattuk</w:t>
      </w:r>
      <w:r w:rsidR="00465C2F" w:rsidRPr="00BC2B79">
        <w:rPr>
          <w:bCs/>
          <w:sz w:val="24"/>
        </w:rPr>
        <w:t xml:space="preserve"> először</w:t>
      </w:r>
      <w:r w:rsidR="00F9091F" w:rsidRPr="00BC2B79">
        <w:rPr>
          <w:bCs/>
          <w:sz w:val="24"/>
        </w:rPr>
        <w:t>.</w:t>
      </w:r>
      <w:r w:rsidRPr="00BC2B79">
        <w:rPr>
          <w:bCs/>
          <w:sz w:val="24"/>
        </w:rPr>
        <w:t xml:space="preserve"> </w:t>
      </w:r>
      <w:r w:rsidR="00F9091F" w:rsidRPr="00BC2B79">
        <w:rPr>
          <w:bCs/>
          <w:sz w:val="24"/>
        </w:rPr>
        <w:t>A</w:t>
      </w:r>
      <w:r w:rsidRPr="00BC2B79">
        <w:rPr>
          <w:bCs/>
          <w:sz w:val="24"/>
        </w:rPr>
        <w:t xml:space="preserve"> tárgyat megalapozó Közga</w:t>
      </w:r>
      <w:r w:rsidR="00BC2B79">
        <w:rPr>
          <w:bCs/>
          <w:sz w:val="24"/>
        </w:rPr>
        <w:t>z</w:t>
      </w:r>
      <w:r w:rsidRPr="00BC2B79">
        <w:rPr>
          <w:bCs/>
          <w:sz w:val="24"/>
        </w:rPr>
        <w:t xml:space="preserve">daságtani alapismeretek </w:t>
      </w:r>
      <w:r w:rsidR="00465C2F" w:rsidRPr="00BC2B79">
        <w:rPr>
          <w:bCs/>
          <w:sz w:val="24"/>
        </w:rPr>
        <w:t xml:space="preserve">c. </w:t>
      </w:r>
      <w:r w:rsidRPr="00BC2B79">
        <w:rPr>
          <w:bCs/>
          <w:sz w:val="24"/>
        </w:rPr>
        <w:t>tárgy felmenő rendszerben történő bevezetése miatt az itt oktatott alapismeretekre még jónéhány évfolyam esetében nem szám</w:t>
      </w:r>
      <w:r w:rsidR="00066C30" w:rsidRPr="00BC2B79">
        <w:rPr>
          <w:bCs/>
          <w:sz w:val="24"/>
        </w:rPr>
        <w:t>íthatu</w:t>
      </w:r>
      <w:r w:rsidRPr="00BC2B79">
        <w:rPr>
          <w:bCs/>
          <w:sz w:val="24"/>
        </w:rPr>
        <w:t xml:space="preserve">nk. Mivel </w:t>
      </w:r>
      <w:r w:rsidR="00BA3CBC">
        <w:rPr>
          <w:bCs/>
          <w:sz w:val="24"/>
        </w:rPr>
        <w:t>Központu</w:t>
      </w:r>
      <w:r w:rsidRPr="00BC2B79">
        <w:rPr>
          <w:bCs/>
          <w:sz w:val="24"/>
        </w:rPr>
        <w:t>nk eddig nem végzett graduális oktatást, ennek megfelelően az intézet eddigi</w:t>
      </w:r>
      <w:r w:rsidR="008D75BB" w:rsidRPr="00BC2B79">
        <w:rPr>
          <w:bCs/>
          <w:sz w:val="24"/>
        </w:rPr>
        <w:t xml:space="preserve"> oktat</w:t>
      </w:r>
      <w:r w:rsidR="00465C2F" w:rsidRPr="00BC2B79">
        <w:rPr>
          <w:bCs/>
          <w:sz w:val="24"/>
        </w:rPr>
        <w:t>ómunkájáról</w:t>
      </w:r>
      <w:r w:rsidR="008D75BB" w:rsidRPr="00BC2B79">
        <w:rPr>
          <w:bCs/>
          <w:sz w:val="24"/>
        </w:rPr>
        <w:t xml:space="preserve"> szóló </w:t>
      </w:r>
      <w:r w:rsidR="00465C2F" w:rsidRPr="00BC2B79">
        <w:rPr>
          <w:bCs/>
          <w:sz w:val="24"/>
        </w:rPr>
        <w:t xml:space="preserve">K1 </w:t>
      </w:r>
      <w:r w:rsidR="008D75BB" w:rsidRPr="00BC2B79">
        <w:rPr>
          <w:bCs/>
          <w:sz w:val="24"/>
        </w:rPr>
        <w:t xml:space="preserve">kérdés </w:t>
      </w:r>
      <w:r w:rsidR="00465C2F" w:rsidRPr="00BC2B79">
        <w:rPr>
          <w:bCs/>
          <w:sz w:val="24"/>
        </w:rPr>
        <w:t xml:space="preserve">pontszámát </w:t>
      </w:r>
      <w:r w:rsidR="008D75BB" w:rsidRPr="00BC2B79">
        <w:rPr>
          <w:bCs/>
          <w:sz w:val="24"/>
        </w:rPr>
        <w:t xml:space="preserve">nem tartjuk </w:t>
      </w:r>
      <w:r w:rsidR="00465C2F" w:rsidRPr="00BC2B79">
        <w:rPr>
          <w:bCs/>
          <w:sz w:val="24"/>
        </w:rPr>
        <w:t>irányadónak</w:t>
      </w:r>
      <w:r w:rsidR="008D75BB" w:rsidRPr="00BC2B79">
        <w:rPr>
          <w:bCs/>
          <w:sz w:val="24"/>
        </w:rPr>
        <w:t xml:space="preserve">. </w:t>
      </w:r>
    </w:p>
    <w:p w14:paraId="2F424B04" w14:textId="37E1A798" w:rsidR="00496F22" w:rsidRPr="00BC2B79" w:rsidRDefault="00496F22" w:rsidP="00D57A59">
      <w:pPr>
        <w:spacing w:after="0"/>
        <w:jc w:val="both"/>
        <w:rPr>
          <w:bCs/>
          <w:sz w:val="24"/>
        </w:rPr>
      </w:pPr>
      <w:r w:rsidRPr="00BC2B79">
        <w:rPr>
          <w:bCs/>
          <w:sz w:val="24"/>
        </w:rPr>
        <w:t>A hivatalos tankönyv/jegyzet hiányát jelző é</w:t>
      </w:r>
      <w:r w:rsidR="00465C2F" w:rsidRPr="00BC2B79">
        <w:rPr>
          <w:bCs/>
          <w:sz w:val="24"/>
        </w:rPr>
        <w:t>s</w:t>
      </w:r>
      <w:r w:rsidRPr="00BC2B79">
        <w:rPr>
          <w:bCs/>
          <w:sz w:val="24"/>
        </w:rPr>
        <w:t xml:space="preserve">zrevételeket </w:t>
      </w:r>
      <w:r w:rsidR="00465C2F" w:rsidRPr="00BC2B79">
        <w:rPr>
          <w:bCs/>
          <w:sz w:val="24"/>
        </w:rPr>
        <w:t xml:space="preserve">(K8) </w:t>
      </w:r>
      <w:r w:rsidR="00BA3CBC">
        <w:rPr>
          <w:bCs/>
          <w:sz w:val="24"/>
        </w:rPr>
        <w:t>K</w:t>
      </w:r>
      <w:r w:rsidRPr="00BC2B79">
        <w:rPr>
          <w:bCs/>
          <w:sz w:val="24"/>
        </w:rPr>
        <w:t>özpontunk elfogadja</w:t>
      </w:r>
      <w:r w:rsidR="00465C2F" w:rsidRPr="00BC2B79">
        <w:rPr>
          <w:bCs/>
          <w:sz w:val="24"/>
        </w:rPr>
        <w:t>.</w:t>
      </w:r>
      <w:r w:rsidRPr="00BC2B79">
        <w:rPr>
          <w:bCs/>
          <w:sz w:val="24"/>
        </w:rPr>
        <w:t xml:space="preserve"> </w:t>
      </w:r>
      <w:r w:rsidR="00465C2F" w:rsidRPr="00BC2B79">
        <w:rPr>
          <w:bCs/>
          <w:sz w:val="24"/>
        </w:rPr>
        <w:t>S</w:t>
      </w:r>
      <w:r w:rsidRPr="00BC2B79">
        <w:rPr>
          <w:bCs/>
          <w:sz w:val="24"/>
        </w:rPr>
        <w:t>zeretné</w:t>
      </w:r>
      <w:r w:rsidR="00465C2F" w:rsidRPr="00BC2B79">
        <w:rPr>
          <w:bCs/>
          <w:sz w:val="24"/>
        </w:rPr>
        <w:t>nk ugyanakkor</w:t>
      </w:r>
      <w:r w:rsidRPr="00BC2B79">
        <w:rPr>
          <w:bCs/>
          <w:sz w:val="24"/>
        </w:rPr>
        <w:t xml:space="preserve"> felhívni a figyelmet arra, hogy a tárgy újdonsága nem tette sem lehetővé</w:t>
      </w:r>
      <w:r w:rsidR="00066C30" w:rsidRPr="00BC2B79">
        <w:rPr>
          <w:bCs/>
          <w:sz w:val="24"/>
        </w:rPr>
        <w:t>,</w:t>
      </w:r>
      <w:r w:rsidRPr="00BC2B79">
        <w:rPr>
          <w:bCs/>
          <w:sz w:val="24"/>
        </w:rPr>
        <w:t xml:space="preserve"> sem</w:t>
      </w:r>
      <w:r w:rsidR="00F9091F" w:rsidRPr="00BC2B79">
        <w:rPr>
          <w:bCs/>
          <w:sz w:val="24"/>
        </w:rPr>
        <w:t xml:space="preserve"> -</w:t>
      </w:r>
      <w:r w:rsidRPr="00BC2B79">
        <w:rPr>
          <w:bCs/>
          <w:sz w:val="24"/>
        </w:rPr>
        <w:t xml:space="preserve"> a </w:t>
      </w:r>
      <w:r w:rsidR="00465C2F" w:rsidRPr="00BC2B79">
        <w:rPr>
          <w:bCs/>
          <w:sz w:val="24"/>
        </w:rPr>
        <w:t>későbbi visszajelzések</w:t>
      </w:r>
      <w:r w:rsidRPr="00BC2B79">
        <w:rPr>
          <w:bCs/>
          <w:sz w:val="24"/>
        </w:rPr>
        <w:t xml:space="preserve"> beépíthetősége miatt</w:t>
      </w:r>
      <w:r w:rsidR="00F9091F" w:rsidRPr="00BC2B79">
        <w:rPr>
          <w:bCs/>
          <w:sz w:val="24"/>
        </w:rPr>
        <w:t xml:space="preserve"> - </w:t>
      </w:r>
      <w:r w:rsidRPr="00BC2B79">
        <w:rPr>
          <w:bCs/>
          <w:sz w:val="24"/>
        </w:rPr>
        <w:t xml:space="preserve">célszerűvé </w:t>
      </w:r>
      <w:r w:rsidR="00465C2F" w:rsidRPr="00BC2B79">
        <w:rPr>
          <w:bCs/>
          <w:sz w:val="24"/>
        </w:rPr>
        <w:t>rögtön egy</w:t>
      </w:r>
      <w:r w:rsidRPr="00BC2B79">
        <w:rPr>
          <w:bCs/>
          <w:sz w:val="24"/>
        </w:rPr>
        <w:t xml:space="preserve"> új jegyzet készítését</w:t>
      </w:r>
      <w:r w:rsidR="00F9091F" w:rsidRPr="00BC2B79">
        <w:rPr>
          <w:bCs/>
          <w:sz w:val="24"/>
        </w:rPr>
        <w:t>.</w:t>
      </w:r>
      <w:r w:rsidR="00B971ED">
        <w:rPr>
          <w:bCs/>
          <w:sz w:val="24"/>
        </w:rPr>
        <w:t xml:space="preserve"> </w:t>
      </w:r>
      <w:r w:rsidR="00F9091F" w:rsidRPr="00BC2B79">
        <w:rPr>
          <w:bCs/>
          <w:sz w:val="24"/>
        </w:rPr>
        <w:t>T</w:t>
      </w:r>
      <w:r w:rsidR="00465C2F" w:rsidRPr="00BC2B79">
        <w:rPr>
          <w:bCs/>
          <w:sz w:val="24"/>
        </w:rPr>
        <w:t xml:space="preserve">öbb </w:t>
      </w:r>
      <w:r w:rsidRPr="00BC2B79">
        <w:rPr>
          <w:bCs/>
          <w:sz w:val="24"/>
        </w:rPr>
        <w:t xml:space="preserve">témában tettünk elérhetővé </w:t>
      </w:r>
      <w:r w:rsidR="00066C30" w:rsidRPr="00BC2B79">
        <w:rPr>
          <w:bCs/>
          <w:sz w:val="24"/>
        </w:rPr>
        <w:t xml:space="preserve">magyar nyelvű </w:t>
      </w:r>
      <w:r w:rsidRPr="00BC2B79">
        <w:rPr>
          <w:bCs/>
          <w:sz w:val="24"/>
        </w:rPr>
        <w:t>könyvfejezeteket, illetve a</w:t>
      </w:r>
      <w:r w:rsidR="00465C2F" w:rsidRPr="00BC2B79">
        <w:rPr>
          <w:bCs/>
          <w:sz w:val="24"/>
        </w:rPr>
        <w:t xml:space="preserve"> tárgy</w:t>
      </w:r>
      <w:r w:rsidRPr="00BC2B79">
        <w:rPr>
          <w:bCs/>
          <w:sz w:val="24"/>
        </w:rPr>
        <w:t xml:space="preserve"> oktató</w:t>
      </w:r>
      <w:r w:rsidR="00465C2F" w:rsidRPr="00BC2B79">
        <w:rPr>
          <w:bCs/>
          <w:sz w:val="24"/>
        </w:rPr>
        <w:t>i</w:t>
      </w:r>
      <w:r w:rsidRPr="00BC2B79">
        <w:rPr>
          <w:bCs/>
          <w:sz w:val="24"/>
        </w:rPr>
        <w:t xml:space="preserve"> által szerkesztett Eg</w:t>
      </w:r>
      <w:r w:rsidR="00465C2F" w:rsidRPr="00BC2B79">
        <w:rPr>
          <w:bCs/>
          <w:sz w:val="24"/>
        </w:rPr>
        <w:t>észség-gazdaságtani</w:t>
      </w:r>
      <w:r w:rsidRPr="00BC2B79">
        <w:rPr>
          <w:bCs/>
          <w:sz w:val="24"/>
        </w:rPr>
        <w:t xml:space="preserve"> Fogalomtár I-II</w:t>
      </w:r>
      <w:r w:rsidR="00B971ED">
        <w:rPr>
          <w:bCs/>
          <w:sz w:val="24"/>
        </w:rPr>
        <w:t>.</w:t>
      </w:r>
      <w:r w:rsidRPr="00BC2B79">
        <w:rPr>
          <w:bCs/>
          <w:sz w:val="24"/>
        </w:rPr>
        <w:t xml:space="preserve"> </w:t>
      </w:r>
      <w:r w:rsidR="00465C2F" w:rsidRPr="00BC2B79">
        <w:rPr>
          <w:bCs/>
          <w:sz w:val="24"/>
        </w:rPr>
        <w:t xml:space="preserve">egyenként 3-4 odalas, </w:t>
      </w:r>
      <w:r w:rsidRPr="00BC2B79">
        <w:rPr>
          <w:bCs/>
          <w:sz w:val="24"/>
        </w:rPr>
        <w:t xml:space="preserve">magyar nyelvű szócikkeit. </w:t>
      </w:r>
      <w:r w:rsidR="00E92A09" w:rsidRPr="00BC2B79">
        <w:rPr>
          <w:bCs/>
          <w:sz w:val="24"/>
        </w:rPr>
        <w:t>Központunk</w:t>
      </w:r>
      <w:r w:rsidR="00465C2F" w:rsidRPr="00BC2B79">
        <w:rPr>
          <w:bCs/>
          <w:sz w:val="24"/>
        </w:rPr>
        <w:t xml:space="preserve"> emellett színvonalas e-learning anyagokkal (többek között szerkesztett, tartalomjegyzékkel ellátott</w:t>
      </w:r>
      <w:r w:rsidR="00066C30" w:rsidRPr="00BC2B79">
        <w:rPr>
          <w:bCs/>
          <w:sz w:val="24"/>
        </w:rPr>
        <w:t>,</w:t>
      </w:r>
      <w:r w:rsidR="00465C2F" w:rsidRPr="00BC2B79">
        <w:rPr>
          <w:bCs/>
          <w:sz w:val="24"/>
        </w:rPr>
        <w:t xml:space="preserve"> könnyen kereshető videók) törekedett a jegyzet hiányát pótolni. </w:t>
      </w:r>
      <w:r w:rsidR="00465C2F" w:rsidRPr="00BC2B79">
        <w:rPr>
          <w:b/>
          <w:sz w:val="24"/>
        </w:rPr>
        <w:t>Tervezett intézkedés:</w:t>
      </w:r>
      <w:r w:rsidR="00465C2F" w:rsidRPr="00BC2B79">
        <w:rPr>
          <w:bCs/>
          <w:sz w:val="24"/>
        </w:rPr>
        <w:t xml:space="preserve"> K</w:t>
      </w:r>
      <w:r w:rsidR="00E92A09" w:rsidRPr="00BC2B79">
        <w:rPr>
          <w:bCs/>
          <w:sz w:val="24"/>
        </w:rPr>
        <w:t>apacitáskorlátai</w:t>
      </w:r>
      <w:r w:rsidR="00465C2F" w:rsidRPr="00BC2B79">
        <w:rPr>
          <w:bCs/>
          <w:sz w:val="24"/>
        </w:rPr>
        <w:t>nk</w:t>
      </w:r>
      <w:r w:rsidR="00E92A09" w:rsidRPr="00BC2B79">
        <w:rPr>
          <w:bCs/>
          <w:sz w:val="24"/>
        </w:rPr>
        <w:t xml:space="preserve"> miatt közép</w:t>
      </w:r>
      <w:r w:rsidR="007B2795" w:rsidRPr="00BC2B79">
        <w:rPr>
          <w:bCs/>
          <w:sz w:val="24"/>
        </w:rPr>
        <w:t xml:space="preserve">- de inkább hosszabb távon </w:t>
      </w:r>
      <w:r w:rsidR="00E92A09" w:rsidRPr="00BC2B79">
        <w:rPr>
          <w:bCs/>
          <w:sz w:val="24"/>
        </w:rPr>
        <w:t xml:space="preserve">tervezzük </w:t>
      </w:r>
      <w:r w:rsidR="00465C2F" w:rsidRPr="00BC2B79">
        <w:rPr>
          <w:bCs/>
          <w:sz w:val="24"/>
        </w:rPr>
        <w:t xml:space="preserve">egyetemi </w:t>
      </w:r>
      <w:r w:rsidR="007B2795" w:rsidRPr="00BC2B79">
        <w:rPr>
          <w:bCs/>
          <w:sz w:val="24"/>
        </w:rPr>
        <w:t xml:space="preserve">jegyzet összeállítását, amikor már több évfolyam visszajelzésére épülhet </w:t>
      </w:r>
      <w:r w:rsidR="00066C30" w:rsidRPr="00BC2B79">
        <w:rPr>
          <w:bCs/>
          <w:sz w:val="24"/>
        </w:rPr>
        <w:t>ezen</w:t>
      </w:r>
      <w:r w:rsidR="007B2795" w:rsidRPr="00BC2B79">
        <w:rPr>
          <w:bCs/>
          <w:sz w:val="24"/>
        </w:rPr>
        <w:t xml:space="preserve"> oktatási anyag fejlesztése.  </w:t>
      </w:r>
    </w:p>
    <w:p w14:paraId="0447EC1C" w14:textId="3F38F503" w:rsidR="00D57A59" w:rsidRPr="00BC2B79" w:rsidRDefault="00496F22" w:rsidP="00D57A59">
      <w:pPr>
        <w:spacing w:after="0"/>
        <w:jc w:val="both"/>
        <w:rPr>
          <w:bCs/>
          <w:sz w:val="24"/>
        </w:rPr>
      </w:pPr>
      <w:r w:rsidRPr="00BC2B79">
        <w:rPr>
          <w:bCs/>
          <w:sz w:val="24"/>
        </w:rPr>
        <w:t>Visszatérő észrevétel volt a hallgatóktól az</w:t>
      </w:r>
      <w:r w:rsidR="00F9091F" w:rsidRPr="00BC2B79">
        <w:rPr>
          <w:bCs/>
          <w:sz w:val="24"/>
        </w:rPr>
        <w:t>,</w:t>
      </w:r>
      <w:r w:rsidRPr="00BC2B79">
        <w:rPr>
          <w:bCs/>
          <w:sz w:val="24"/>
        </w:rPr>
        <w:t xml:space="preserve"> hogy a tárgy gyakorlatként volt meghirdetve, miközben tény</w:t>
      </w:r>
      <w:r w:rsidR="00465C2F" w:rsidRPr="00BC2B79">
        <w:rPr>
          <w:bCs/>
          <w:sz w:val="24"/>
        </w:rPr>
        <w:t>l</w:t>
      </w:r>
      <w:r w:rsidRPr="00BC2B79">
        <w:rPr>
          <w:bCs/>
          <w:sz w:val="24"/>
        </w:rPr>
        <w:t>egesen előadásként működött. Ez, az oktatott óraszám</w:t>
      </w:r>
      <w:r w:rsidR="00C76E02" w:rsidRPr="00BC2B79">
        <w:rPr>
          <w:bCs/>
          <w:sz w:val="24"/>
        </w:rPr>
        <w:t>, és a tárgyfelvétel ajánlott féléve (</w:t>
      </w:r>
      <w:r w:rsidR="00BA3CBC">
        <w:rPr>
          <w:bCs/>
          <w:sz w:val="24"/>
        </w:rPr>
        <w:t xml:space="preserve">a </w:t>
      </w:r>
      <w:r w:rsidR="00C76E02" w:rsidRPr="00BC2B79">
        <w:rPr>
          <w:bCs/>
          <w:sz w:val="24"/>
        </w:rPr>
        <w:t>8., majd 7. félévben)</w:t>
      </w:r>
      <w:r w:rsidRPr="00BC2B79">
        <w:rPr>
          <w:bCs/>
          <w:sz w:val="24"/>
        </w:rPr>
        <w:t xml:space="preserve"> olyan, a Kar által megszabott</w:t>
      </w:r>
      <w:r w:rsidR="003A688F" w:rsidRPr="00BC2B79">
        <w:rPr>
          <w:bCs/>
          <w:sz w:val="24"/>
        </w:rPr>
        <w:t xml:space="preserve"> külső </w:t>
      </w:r>
      <w:r w:rsidR="00465C2F" w:rsidRPr="00BC2B79">
        <w:rPr>
          <w:bCs/>
          <w:sz w:val="24"/>
        </w:rPr>
        <w:t>tényező</w:t>
      </w:r>
      <w:r w:rsidR="00066C30" w:rsidRPr="00BC2B79">
        <w:rPr>
          <w:bCs/>
          <w:sz w:val="24"/>
        </w:rPr>
        <w:t>, amelyet a kurrikulumreform kényszerűségei alakítottak k</w:t>
      </w:r>
      <w:r w:rsidR="00BA3CBC">
        <w:rPr>
          <w:bCs/>
          <w:sz w:val="24"/>
        </w:rPr>
        <w:t>i.</w:t>
      </w:r>
      <w:r w:rsidRPr="00BC2B79">
        <w:rPr>
          <w:bCs/>
          <w:sz w:val="24"/>
        </w:rPr>
        <w:t xml:space="preserve"> </w:t>
      </w:r>
      <w:r w:rsidR="00BA3CBC">
        <w:rPr>
          <w:bCs/>
          <w:sz w:val="24"/>
        </w:rPr>
        <w:t>E</w:t>
      </w:r>
      <w:r w:rsidR="00066C30" w:rsidRPr="00BC2B79">
        <w:rPr>
          <w:bCs/>
          <w:sz w:val="24"/>
        </w:rPr>
        <w:t>zek</w:t>
      </w:r>
      <w:r w:rsidRPr="00BC2B79">
        <w:rPr>
          <w:bCs/>
          <w:sz w:val="24"/>
        </w:rPr>
        <w:t>et Központunknak is el kell fogadnia, miközben egyetért</w:t>
      </w:r>
      <w:r w:rsidR="00465C2F" w:rsidRPr="00BC2B79">
        <w:rPr>
          <w:bCs/>
          <w:sz w:val="24"/>
        </w:rPr>
        <w:t>ünk</w:t>
      </w:r>
      <w:r w:rsidRPr="00BC2B79">
        <w:rPr>
          <w:bCs/>
          <w:sz w:val="24"/>
        </w:rPr>
        <w:t xml:space="preserve"> a hallgató</w:t>
      </w:r>
      <w:r w:rsidR="00465C2F" w:rsidRPr="00BC2B79">
        <w:rPr>
          <w:bCs/>
          <w:sz w:val="24"/>
        </w:rPr>
        <w:t>i</w:t>
      </w:r>
      <w:r w:rsidRPr="00BC2B79">
        <w:rPr>
          <w:bCs/>
          <w:sz w:val="24"/>
        </w:rPr>
        <w:t xml:space="preserve"> észrevétellel</w:t>
      </w:r>
      <w:r w:rsidR="00C76E02" w:rsidRPr="00BC2B79">
        <w:rPr>
          <w:bCs/>
          <w:sz w:val="24"/>
        </w:rPr>
        <w:t>, miszerint az előadáskén</w:t>
      </w:r>
      <w:r w:rsidR="00E92A09" w:rsidRPr="00BC2B79">
        <w:rPr>
          <w:bCs/>
          <w:sz w:val="24"/>
        </w:rPr>
        <w:t>t</w:t>
      </w:r>
      <w:r w:rsidR="00C76E02" w:rsidRPr="00BC2B79">
        <w:rPr>
          <w:bCs/>
          <w:sz w:val="24"/>
        </w:rPr>
        <w:t xml:space="preserve"> való meghirdetés szerencs</w:t>
      </w:r>
      <w:r w:rsidR="00465C2F" w:rsidRPr="00BC2B79">
        <w:rPr>
          <w:bCs/>
          <w:sz w:val="24"/>
        </w:rPr>
        <w:t>és</w:t>
      </w:r>
      <w:r w:rsidR="00C76E02" w:rsidRPr="00BC2B79">
        <w:rPr>
          <w:bCs/>
          <w:sz w:val="24"/>
        </w:rPr>
        <w:t>ebb lenne</w:t>
      </w:r>
      <w:r w:rsidRPr="00BC2B79">
        <w:rPr>
          <w:bCs/>
          <w:sz w:val="24"/>
        </w:rPr>
        <w:t xml:space="preserve">. </w:t>
      </w:r>
      <w:r w:rsidR="00D57A59" w:rsidRPr="00BC2B79">
        <w:rPr>
          <w:b/>
          <w:sz w:val="24"/>
        </w:rPr>
        <w:t>Tervezett intézkedés:</w:t>
      </w:r>
      <w:r w:rsidR="00D57A59" w:rsidRPr="00BC2B79">
        <w:rPr>
          <w:bCs/>
          <w:sz w:val="24"/>
        </w:rPr>
        <w:t xml:space="preserve"> Az </w:t>
      </w:r>
      <w:r w:rsidR="00066C30" w:rsidRPr="00BC2B79">
        <w:rPr>
          <w:bCs/>
          <w:sz w:val="24"/>
        </w:rPr>
        <w:t xml:space="preserve">előadásként való meghirdetés hallgatói </w:t>
      </w:r>
      <w:r w:rsidR="00D57A59" w:rsidRPr="00BC2B79">
        <w:rPr>
          <w:bCs/>
          <w:sz w:val="24"/>
        </w:rPr>
        <w:t>észrevétel</w:t>
      </w:r>
      <w:r w:rsidR="00066C30" w:rsidRPr="00BC2B79">
        <w:rPr>
          <w:bCs/>
          <w:sz w:val="24"/>
        </w:rPr>
        <w:t>ének</w:t>
      </w:r>
      <w:r w:rsidR="00D57A59" w:rsidRPr="00BC2B79">
        <w:rPr>
          <w:bCs/>
          <w:sz w:val="24"/>
        </w:rPr>
        <w:t xml:space="preserve"> tolmácsolása </w:t>
      </w:r>
      <w:r w:rsidR="00E92A09" w:rsidRPr="00BC2B79">
        <w:rPr>
          <w:bCs/>
          <w:sz w:val="24"/>
        </w:rPr>
        <w:t>a kari vezetés</w:t>
      </w:r>
      <w:r w:rsidR="00D57A59" w:rsidRPr="00BC2B79">
        <w:rPr>
          <w:bCs/>
          <w:sz w:val="24"/>
        </w:rPr>
        <w:t xml:space="preserve"> felé</w:t>
      </w:r>
      <w:r w:rsidR="00E92A09" w:rsidRPr="00BC2B79">
        <w:rPr>
          <w:bCs/>
          <w:sz w:val="24"/>
        </w:rPr>
        <w:t xml:space="preserve">. </w:t>
      </w:r>
      <w:r w:rsidR="00D27ECE">
        <w:rPr>
          <w:bCs/>
          <w:sz w:val="24"/>
        </w:rPr>
        <w:t>(</w:t>
      </w:r>
      <w:r w:rsidRPr="00BC2B79">
        <w:rPr>
          <w:bCs/>
          <w:sz w:val="24"/>
        </w:rPr>
        <w:t>A tárgy esetleges</w:t>
      </w:r>
      <w:r w:rsidR="00D57A59" w:rsidRPr="00BC2B79">
        <w:rPr>
          <w:bCs/>
          <w:sz w:val="24"/>
        </w:rPr>
        <w:t xml:space="preserve"> </w:t>
      </w:r>
      <w:r w:rsidRPr="00BC2B79">
        <w:rPr>
          <w:bCs/>
          <w:sz w:val="24"/>
        </w:rPr>
        <w:t>átminősítése előadássá természetesen a jelenléti követelmények változását is maga után vonhatja</w:t>
      </w:r>
      <w:r w:rsidR="00D57A59" w:rsidRPr="00BC2B79">
        <w:rPr>
          <w:bCs/>
          <w:sz w:val="24"/>
        </w:rPr>
        <w:t xml:space="preserve">, aminek a tárgy jelenlegi </w:t>
      </w:r>
      <w:r w:rsidR="00066C30" w:rsidRPr="00BC2B79">
        <w:rPr>
          <w:bCs/>
          <w:sz w:val="24"/>
        </w:rPr>
        <w:t>(</w:t>
      </w:r>
      <w:r w:rsidR="00D57A59" w:rsidRPr="00BC2B79">
        <w:rPr>
          <w:bCs/>
          <w:sz w:val="24"/>
        </w:rPr>
        <w:t>átlag feletti</w:t>
      </w:r>
      <w:r w:rsidR="00066C30" w:rsidRPr="00BC2B79">
        <w:rPr>
          <w:bCs/>
          <w:sz w:val="24"/>
        </w:rPr>
        <w:t>)</w:t>
      </w:r>
      <w:r w:rsidR="00D57A59" w:rsidRPr="00BC2B79">
        <w:rPr>
          <w:bCs/>
          <w:sz w:val="24"/>
        </w:rPr>
        <w:t xml:space="preserve"> látogatottságára (K3) is hatása lehet</w:t>
      </w:r>
      <w:r w:rsidR="00BA3CBC">
        <w:rPr>
          <w:bCs/>
          <w:sz w:val="24"/>
        </w:rPr>
        <w:t>;</w:t>
      </w:r>
      <w:r w:rsidR="00D27ECE">
        <w:rPr>
          <w:bCs/>
          <w:sz w:val="24"/>
        </w:rPr>
        <w:t xml:space="preserve"> emellett kihathat a számonkérés módjának vált</w:t>
      </w:r>
      <w:r w:rsidR="00B971ED">
        <w:rPr>
          <w:bCs/>
          <w:sz w:val="24"/>
        </w:rPr>
        <w:t>o</w:t>
      </w:r>
      <w:r w:rsidR="00D27ECE">
        <w:rPr>
          <w:bCs/>
          <w:sz w:val="24"/>
        </w:rPr>
        <w:t>zására is</w:t>
      </w:r>
      <w:r w:rsidR="00D57A59" w:rsidRPr="00BC2B79">
        <w:rPr>
          <w:bCs/>
          <w:sz w:val="24"/>
        </w:rPr>
        <w:t>.</w:t>
      </w:r>
      <w:r w:rsidR="00D27ECE">
        <w:rPr>
          <w:bCs/>
          <w:sz w:val="24"/>
        </w:rPr>
        <w:t>)</w:t>
      </w:r>
      <w:r w:rsidR="00D57A59" w:rsidRPr="00BC2B79">
        <w:rPr>
          <w:bCs/>
          <w:sz w:val="24"/>
        </w:rPr>
        <w:t xml:space="preserve"> </w:t>
      </w:r>
    </w:p>
    <w:p w14:paraId="4E7F424A" w14:textId="233BA59C" w:rsidR="00D57A59" w:rsidRPr="00BC2B79" w:rsidRDefault="000D5F11" w:rsidP="00D57A59">
      <w:pPr>
        <w:spacing w:after="0"/>
        <w:jc w:val="both"/>
        <w:rPr>
          <w:bCs/>
          <w:sz w:val="24"/>
        </w:rPr>
      </w:pPr>
      <w:r w:rsidRPr="00BC2B79">
        <w:rPr>
          <w:bCs/>
          <w:sz w:val="24"/>
        </w:rPr>
        <w:t>Az egyedi h</w:t>
      </w:r>
      <w:r w:rsidR="007B2795" w:rsidRPr="00BC2B79">
        <w:rPr>
          <w:bCs/>
          <w:sz w:val="24"/>
        </w:rPr>
        <w:t>a</w:t>
      </w:r>
      <w:r w:rsidRPr="00BC2B79">
        <w:rPr>
          <w:bCs/>
          <w:sz w:val="24"/>
        </w:rPr>
        <w:t>llgatói vélemények megoszlottak a tantárgy has</w:t>
      </w:r>
      <w:r w:rsidR="0088558F" w:rsidRPr="00BC2B79">
        <w:rPr>
          <w:bCs/>
          <w:sz w:val="24"/>
        </w:rPr>
        <w:t>z</w:t>
      </w:r>
      <w:r w:rsidRPr="00BC2B79">
        <w:rPr>
          <w:bCs/>
          <w:sz w:val="24"/>
        </w:rPr>
        <w:t>nosságáról. Miközben számos támogató, a tárgy fontosságát igazoló észrevétel</w:t>
      </w:r>
      <w:r w:rsidR="00066C30" w:rsidRPr="00BC2B79">
        <w:rPr>
          <w:bCs/>
          <w:sz w:val="24"/>
        </w:rPr>
        <w:t>t kaptunk</w:t>
      </w:r>
      <w:r w:rsidRPr="00BC2B79">
        <w:rPr>
          <w:bCs/>
          <w:sz w:val="24"/>
        </w:rPr>
        <w:t>, más vélemények szerint az adott ismeretek kevésbé hasznosak a gyógyszertári gyako</w:t>
      </w:r>
      <w:r w:rsidR="00066C30" w:rsidRPr="00BC2B79">
        <w:rPr>
          <w:bCs/>
          <w:sz w:val="24"/>
        </w:rPr>
        <w:t>rl</w:t>
      </w:r>
      <w:r w:rsidRPr="00BC2B79">
        <w:rPr>
          <w:bCs/>
          <w:sz w:val="24"/>
        </w:rPr>
        <w:t xml:space="preserve">at során. </w:t>
      </w:r>
      <w:r w:rsidR="00BC2B79" w:rsidRPr="00BC2B79">
        <w:rPr>
          <w:bCs/>
          <w:sz w:val="24"/>
        </w:rPr>
        <w:t>A</w:t>
      </w:r>
      <w:r w:rsidR="00272425" w:rsidRPr="00BC2B79">
        <w:rPr>
          <w:bCs/>
          <w:sz w:val="24"/>
        </w:rPr>
        <w:t>z angol nyelvű</w:t>
      </w:r>
      <w:r w:rsidR="00D57A59" w:rsidRPr="00BC2B79">
        <w:rPr>
          <w:bCs/>
          <w:sz w:val="24"/>
        </w:rPr>
        <w:t xml:space="preserve"> oktatásban résztvevő</w:t>
      </w:r>
      <w:r w:rsidR="00272425" w:rsidRPr="00BC2B79">
        <w:rPr>
          <w:bCs/>
          <w:sz w:val="24"/>
        </w:rPr>
        <w:t xml:space="preserve"> hallgatóktól kizárólag a tárgy hasznosságát alátámasztó visszajelzéseket kaptunk</w:t>
      </w:r>
      <w:r w:rsidR="00BC2B79" w:rsidRPr="00BC2B79">
        <w:rPr>
          <w:bCs/>
          <w:sz w:val="24"/>
        </w:rPr>
        <w:t>.</w:t>
      </w:r>
      <w:r w:rsidR="007479B7">
        <w:rPr>
          <w:bCs/>
          <w:sz w:val="24"/>
        </w:rPr>
        <w:t xml:space="preserve"> </w:t>
      </w:r>
      <w:r w:rsidR="00BC2B79" w:rsidRPr="00BC2B79">
        <w:rPr>
          <w:bCs/>
          <w:sz w:val="24"/>
        </w:rPr>
        <w:t>Szeretnénk kiemelni</w:t>
      </w:r>
      <w:r w:rsidR="00D57A59" w:rsidRPr="00BC2B79">
        <w:rPr>
          <w:bCs/>
          <w:sz w:val="24"/>
        </w:rPr>
        <w:t>, hogy a Gyógyszerésztudom</w:t>
      </w:r>
      <w:r w:rsidR="00BC2B79" w:rsidRPr="00BC2B79">
        <w:rPr>
          <w:bCs/>
          <w:sz w:val="24"/>
        </w:rPr>
        <w:t>á</w:t>
      </w:r>
      <w:r w:rsidR="00D57A59" w:rsidRPr="00BC2B79">
        <w:rPr>
          <w:bCs/>
          <w:sz w:val="24"/>
        </w:rPr>
        <w:t xml:space="preserve">nyi kar célja nem kizárólag közforgalmú gyógyszertárakban dolgozó gyógyszerészek képzése, </w:t>
      </w:r>
      <w:r w:rsidR="007479B7">
        <w:rPr>
          <w:bCs/>
          <w:sz w:val="24"/>
        </w:rPr>
        <w:t>illetve</w:t>
      </w:r>
      <w:r w:rsidR="00D85BC0" w:rsidRPr="00BC2B79">
        <w:rPr>
          <w:bCs/>
          <w:sz w:val="24"/>
        </w:rPr>
        <w:t xml:space="preserve"> </w:t>
      </w:r>
      <w:r w:rsidR="00D57A59" w:rsidRPr="00BC2B79">
        <w:rPr>
          <w:bCs/>
          <w:sz w:val="24"/>
        </w:rPr>
        <w:t xml:space="preserve">szeretnénk </w:t>
      </w:r>
      <w:r w:rsidR="0088558F" w:rsidRPr="00BC2B79">
        <w:rPr>
          <w:bCs/>
          <w:sz w:val="24"/>
        </w:rPr>
        <w:t>el</w:t>
      </w:r>
      <w:r w:rsidRPr="00BC2B79">
        <w:rPr>
          <w:bCs/>
          <w:sz w:val="24"/>
        </w:rPr>
        <w:t>oszlatni azt a várakozást</w:t>
      </w:r>
      <w:r w:rsidR="00D57A59" w:rsidRPr="00BC2B79">
        <w:rPr>
          <w:bCs/>
          <w:sz w:val="24"/>
        </w:rPr>
        <w:t xml:space="preserve"> is</w:t>
      </w:r>
      <w:r w:rsidRPr="00BC2B79">
        <w:rPr>
          <w:bCs/>
          <w:sz w:val="24"/>
        </w:rPr>
        <w:t xml:space="preserve">, amely szerint a tárgy vállalatgazdaságtani </w:t>
      </w:r>
      <w:r w:rsidRPr="00BC2B79">
        <w:rPr>
          <w:bCs/>
          <w:sz w:val="24"/>
        </w:rPr>
        <w:lastRenderedPageBreak/>
        <w:t xml:space="preserve">ismereteket fog oktatni. </w:t>
      </w:r>
      <w:r w:rsidR="0088558F" w:rsidRPr="00BC2B79">
        <w:rPr>
          <w:bCs/>
          <w:sz w:val="24"/>
        </w:rPr>
        <w:t>A tárgy célja a szemléletformá</w:t>
      </w:r>
      <w:r w:rsidR="00BC2B79" w:rsidRPr="00BC2B79">
        <w:rPr>
          <w:bCs/>
          <w:sz w:val="24"/>
        </w:rPr>
        <w:t>l</w:t>
      </w:r>
      <w:r w:rsidR="0088558F" w:rsidRPr="00BC2B79">
        <w:rPr>
          <w:bCs/>
          <w:sz w:val="24"/>
        </w:rPr>
        <w:t>ás és a gyó</w:t>
      </w:r>
      <w:r w:rsidR="00D85BC0" w:rsidRPr="00BC2B79">
        <w:rPr>
          <w:bCs/>
          <w:sz w:val="24"/>
        </w:rPr>
        <w:t>g</w:t>
      </w:r>
      <w:r w:rsidR="0088558F" w:rsidRPr="00BC2B79">
        <w:rPr>
          <w:bCs/>
          <w:sz w:val="24"/>
        </w:rPr>
        <w:t>yszerészek látókörének szélesítése</w:t>
      </w:r>
      <w:r w:rsidR="00D57A59" w:rsidRPr="00BC2B79">
        <w:rPr>
          <w:bCs/>
          <w:sz w:val="24"/>
        </w:rPr>
        <w:t>.</w:t>
      </w:r>
      <w:r w:rsidR="0088558F" w:rsidRPr="00BC2B79">
        <w:rPr>
          <w:bCs/>
          <w:sz w:val="24"/>
        </w:rPr>
        <w:t xml:space="preserve"> </w:t>
      </w:r>
      <w:r w:rsidR="00D57A59" w:rsidRPr="00BC2B79">
        <w:rPr>
          <w:b/>
          <w:sz w:val="24"/>
        </w:rPr>
        <w:t>Tervezett intézkedés:</w:t>
      </w:r>
      <w:r w:rsidR="00D57A59" w:rsidRPr="00BC2B79">
        <w:rPr>
          <w:bCs/>
          <w:sz w:val="24"/>
        </w:rPr>
        <w:t xml:space="preserve"> A fentiek</w:t>
      </w:r>
      <w:r w:rsidR="00C442F0" w:rsidRPr="00BC2B79">
        <w:rPr>
          <w:bCs/>
          <w:sz w:val="24"/>
        </w:rPr>
        <w:t xml:space="preserve"> pontosabb kommunikációjára Központunk a jövőben törekedni fog. </w:t>
      </w:r>
    </w:p>
    <w:p w14:paraId="5A5FC6A1" w14:textId="424D0B5E" w:rsidR="00C61033" w:rsidRPr="00BC2B79" w:rsidRDefault="00C442F0" w:rsidP="00D57A59">
      <w:pPr>
        <w:spacing w:after="0"/>
        <w:jc w:val="both"/>
        <w:rPr>
          <w:bCs/>
          <w:sz w:val="24"/>
        </w:rPr>
      </w:pPr>
      <w:r w:rsidRPr="00BC2B79">
        <w:rPr>
          <w:bCs/>
          <w:sz w:val="24"/>
        </w:rPr>
        <w:t>A tárgy e-learning felületével kapcs</w:t>
      </w:r>
      <w:r w:rsidR="00D85BC0" w:rsidRPr="00BC2B79">
        <w:rPr>
          <w:bCs/>
          <w:sz w:val="24"/>
        </w:rPr>
        <w:t>o</w:t>
      </w:r>
      <w:r w:rsidRPr="00BC2B79">
        <w:rPr>
          <w:bCs/>
          <w:sz w:val="24"/>
        </w:rPr>
        <w:t>latos pozitív hallgatói visszajelzéseket</w:t>
      </w:r>
      <w:r w:rsidR="00D57A59" w:rsidRPr="00BC2B79">
        <w:rPr>
          <w:bCs/>
          <w:sz w:val="24"/>
        </w:rPr>
        <w:t xml:space="preserve"> (K13)</w:t>
      </w:r>
      <w:r w:rsidRPr="00BC2B79">
        <w:rPr>
          <w:bCs/>
          <w:sz w:val="24"/>
        </w:rPr>
        <w:t>, valamint az OFMSZK ez irányú, oktatóknak szóló továbbké</w:t>
      </w:r>
      <w:r w:rsidR="00BC2B79" w:rsidRPr="00BC2B79">
        <w:rPr>
          <w:bCs/>
          <w:sz w:val="24"/>
        </w:rPr>
        <w:t>p</w:t>
      </w:r>
      <w:r w:rsidRPr="00BC2B79">
        <w:rPr>
          <w:bCs/>
          <w:sz w:val="24"/>
        </w:rPr>
        <w:t>zés</w:t>
      </w:r>
      <w:r w:rsidR="003A688F" w:rsidRPr="00BC2B79">
        <w:rPr>
          <w:bCs/>
          <w:sz w:val="24"/>
        </w:rPr>
        <w:t>i programját</w:t>
      </w:r>
      <w:r w:rsidRPr="00BC2B79">
        <w:rPr>
          <w:bCs/>
          <w:sz w:val="24"/>
        </w:rPr>
        <w:t xml:space="preserve">, amely a Központ oktatóinak személetét is formálta, ezúton köszönjük. </w:t>
      </w:r>
      <w:r w:rsidR="00C61033" w:rsidRPr="00BC2B79">
        <w:rPr>
          <w:bCs/>
          <w:sz w:val="24"/>
        </w:rPr>
        <w:t>Összefoglalva, jelentős változásra okot adó szignált a hallgatói véleményekből nem látunk, a szükséges finomhangolások mellett tervezzük hosszabb távú tapasztalatok gyűjtését</w:t>
      </w:r>
      <w:r w:rsidR="00D57A59" w:rsidRPr="00BC2B79">
        <w:rPr>
          <w:bCs/>
          <w:sz w:val="24"/>
        </w:rPr>
        <w:t xml:space="preserve"> és beépítésükkel az oktatás színvonalának további emelését. </w:t>
      </w:r>
    </w:p>
    <w:p w14:paraId="4F490582" w14:textId="7E2D97E0" w:rsidR="00B06BB6" w:rsidRPr="00BC2B79" w:rsidRDefault="00B06BB6" w:rsidP="00B06BB6">
      <w:pPr>
        <w:spacing w:after="0"/>
        <w:rPr>
          <w:bCs/>
          <w:sz w:val="24"/>
        </w:rPr>
      </w:pPr>
    </w:p>
    <w:p w14:paraId="3F65223F" w14:textId="77777777" w:rsidR="00B44A31" w:rsidRPr="00BC2B79" w:rsidRDefault="00B44A31" w:rsidP="00B06BB6">
      <w:pPr>
        <w:spacing w:after="0"/>
        <w:rPr>
          <w:b/>
          <w:sz w:val="24"/>
        </w:rPr>
      </w:pPr>
    </w:p>
    <w:p w14:paraId="25DF9272" w14:textId="77777777" w:rsidR="00B44A31" w:rsidRPr="00BC2B79" w:rsidRDefault="001616E3" w:rsidP="00B06BB6">
      <w:pPr>
        <w:spacing w:after="0"/>
        <w:rPr>
          <w:b/>
          <w:sz w:val="24"/>
        </w:rPr>
      </w:pPr>
      <w:r w:rsidRPr="00BC2B79">
        <w:rPr>
          <w:b/>
          <w:sz w:val="24"/>
        </w:rPr>
        <w:t>Visszajelzés</w:t>
      </w:r>
      <w:r w:rsidR="001C0816" w:rsidRPr="00BC2B79">
        <w:rPr>
          <w:b/>
          <w:sz w:val="24"/>
        </w:rPr>
        <w:t>ünk</w:t>
      </w:r>
      <w:r w:rsidRPr="00BC2B79">
        <w:rPr>
          <w:b/>
          <w:sz w:val="24"/>
        </w:rPr>
        <w:t xml:space="preserve"> a k</w:t>
      </w:r>
      <w:r w:rsidR="00B44A31" w:rsidRPr="00BC2B79">
        <w:rPr>
          <w:b/>
          <w:sz w:val="24"/>
        </w:rPr>
        <w:t>ötelező tárgyak</w:t>
      </w:r>
      <w:r w:rsidRPr="00BC2B79">
        <w:rPr>
          <w:b/>
          <w:sz w:val="24"/>
        </w:rPr>
        <w:t>ra vonatkozó egyedi jellegű véleményekre:</w:t>
      </w:r>
    </w:p>
    <w:p w14:paraId="6C6FA6A4" w14:textId="77777777" w:rsidR="00D85BC0" w:rsidRPr="00BC2B79" w:rsidRDefault="00E92A09" w:rsidP="00D57A59">
      <w:pPr>
        <w:spacing w:after="0"/>
        <w:jc w:val="both"/>
        <w:rPr>
          <w:bCs/>
          <w:sz w:val="24"/>
        </w:rPr>
      </w:pPr>
      <w:r w:rsidRPr="00BC2B79">
        <w:rPr>
          <w:bCs/>
          <w:sz w:val="24"/>
        </w:rPr>
        <w:t xml:space="preserve">A tantárgy előadás jellegére, hasznosságára, óraszámára vonatkozó egyedi hallgatói észrevételeket aggregálva, az általános résznél válaszoltuk meg. A továbbiakban az ezen túlmutató egyedi észrevételekkel foglalkozunk. </w:t>
      </w:r>
    </w:p>
    <w:p w14:paraId="0D01E4CD" w14:textId="0BF77FB2" w:rsidR="00B06BB6" w:rsidRPr="00BC2B79" w:rsidRDefault="003A688F" w:rsidP="00D57A59">
      <w:pPr>
        <w:spacing w:after="0"/>
        <w:jc w:val="both"/>
        <w:rPr>
          <w:bCs/>
          <w:sz w:val="24"/>
        </w:rPr>
      </w:pPr>
      <w:r w:rsidRPr="00BC2B79">
        <w:rPr>
          <w:bCs/>
          <w:sz w:val="24"/>
        </w:rPr>
        <w:t>Az ért</w:t>
      </w:r>
      <w:r w:rsidR="00D57A59" w:rsidRPr="00BC2B79">
        <w:rPr>
          <w:bCs/>
          <w:sz w:val="24"/>
        </w:rPr>
        <w:t>é</w:t>
      </w:r>
      <w:r w:rsidRPr="00BC2B79">
        <w:rPr>
          <w:bCs/>
          <w:sz w:val="24"/>
        </w:rPr>
        <w:t xml:space="preserve">kelés alapjául szolgáló ZH eredményei valóban nem </w:t>
      </w:r>
      <w:r w:rsidR="00D57A59" w:rsidRPr="00BC2B79">
        <w:rPr>
          <w:bCs/>
          <w:sz w:val="24"/>
        </w:rPr>
        <w:t xml:space="preserve">mutatják </w:t>
      </w:r>
      <w:r w:rsidRPr="00BC2B79">
        <w:rPr>
          <w:bCs/>
          <w:sz w:val="24"/>
        </w:rPr>
        <w:t xml:space="preserve">a pontozás </w:t>
      </w:r>
      <w:r w:rsidR="00D57A59" w:rsidRPr="00BC2B79">
        <w:rPr>
          <w:bCs/>
          <w:sz w:val="24"/>
        </w:rPr>
        <w:t xml:space="preserve">túlzott </w:t>
      </w:r>
      <w:r w:rsidRPr="00BC2B79">
        <w:rPr>
          <w:bCs/>
          <w:sz w:val="24"/>
        </w:rPr>
        <w:t xml:space="preserve">szigorúságát. </w:t>
      </w:r>
      <w:r w:rsidR="00E92A09" w:rsidRPr="00BC2B79">
        <w:rPr>
          <w:bCs/>
          <w:sz w:val="24"/>
        </w:rPr>
        <w:t>A célunk az volt, hogy a számonkérés alkalmas legyen a hallgatói tudás eltérő szintjei közötti differenciálásra, ezért a kérdések egy része minimális felkészülés mellett is megválaszolható</w:t>
      </w:r>
      <w:r w:rsidR="00D57A59" w:rsidRPr="00BC2B79">
        <w:rPr>
          <w:bCs/>
          <w:sz w:val="24"/>
        </w:rPr>
        <w:t xml:space="preserve"> volt</w:t>
      </w:r>
      <w:r w:rsidR="00E92A09" w:rsidRPr="00BC2B79">
        <w:rPr>
          <w:bCs/>
          <w:sz w:val="24"/>
        </w:rPr>
        <w:t>, egy kisebbik rész</w:t>
      </w:r>
      <w:r w:rsidR="00D57A59" w:rsidRPr="00BC2B79">
        <w:rPr>
          <w:bCs/>
          <w:sz w:val="24"/>
        </w:rPr>
        <w:t>ük</w:t>
      </w:r>
      <w:r w:rsidR="00E92A09" w:rsidRPr="00BC2B79">
        <w:rPr>
          <w:bCs/>
          <w:sz w:val="24"/>
        </w:rPr>
        <w:t xml:space="preserve"> viszont az előadások mélyebb megértését igényelte. Feladatbankunk bővítése során ezt az elvet nem szeretnénk feladni</w:t>
      </w:r>
      <w:r w:rsidR="00E6717E" w:rsidRPr="00BC2B79">
        <w:rPr>
          <w:bCs/>
          <w:sz w:val="24"/>
        </w:rPr>
        <w:t>.</w:t>
      </w:r>
      <w:r w:rsidR="00C5239C" w:rsidRPr="00BC2B79">
        <w:rPr>
          <w:bCs/>
          <w:sz w:val="24"/>
        </w:rPr>
        <w:t xml:space="preserve"> </w:t>
      </w:r>
      <w:r w:rsidR="00E6717E" w:rsidRPr="00BC2B79">
        <w:rPr>
          <w:b/>
          <w:sz w:val="24"/>
        </w:rPr>
        <w:t>Tervezett intézkedés:</w:t>
      </w:r>
      <w:r w:rsidR="00E6717E" w:rsidRPr="00BC2B79">
        <w:rPr>
          <w:bCs/>
          <w:sz w:val="24"/>
        </w:rPr>
        <w:t xml:space="preserve"> A</w:t>
      </w:r>
      <w:r w:rsidR="00C5239C" w:rsidRPr="00BC2B79">
        <w:rPr>
          <w:bCs/>
          <w:sz w:val="24"/>
        </w:rPr>
        <w:t xml:space="preserve"> számonkérés kommunik</w:t>
      </w:r>
      <w:r w:rsidR="00BC2B79">
        <w:rPr>
          <w:bCs/>
          <w:sz w:val="24"/>
        </w:rPr>
        <w:t>á</w:t>
      </w:r>
      <w:r w:rsidR="00C5239C" w:rsidRPr="00BC2B79">
        <w:rPr>
          <w:bCs/>
          <w:sz w:val="24"/>
        </w:rPr>
        <w:t xml:space="preserve">ciója során tervezzük a </w:t>
      </w:r>
      <w:r w:rsidR="00E6717E" w:rsidRPr="00BC2B79">
        <w:rPr>
          <w:bCs/>
          <w:sz w:val="24"/>
        </w:rPr>
        <w:t xml:space="preserve">fent jelzett </w:t>
      </w:r>
      <w:r w:rsidR="00C5239C" w:rsidRPr="00BC2B79">
        <w:rPr>
          <w:bCs/>
          <w:sz w:val="24"/>
        </w:rPr>
        <w:t>differenciálási szándékot erőteljesebben kommunikálni</w:t>
      </w:r>
      <w:r w:rsidR="00E6717E" w:rsidRPr="00BC2B79">
        <w:rPr>
          <w:bCs/>
          <w:sz w:val="24"/>
        </w:rPr>
        <w:t>, elősegítendő a hallgatók saját ambícióinak megfelelő felkészülés</w:t>
      </w:r>
      <w:r w:rsidR="00D85BC0" w:rsidRPr="00BC2B79">
        <w:rPr>
          <w:bCs/>
          <w:sz w:val="24"/>
        </w:rPr>
        <w:t>é</w:t>
      </w:r>
      <w:r w:rsidR="00E6717E" w:rsidRPr="00BC2B79">
        <w:rPr>
          <w:bCs/>
          <w:sz w:val="24"/>
        </w:rPr>
        <w:t>t</w:t>
      </w:r>
      <w:r w:rsidR="00D85BC0" w:rsidRPr="00BC2B79">
        <w:rPr>
          <w:bCs/>
          <w:sz w:val="24"/>
        </w:rPr>
        <w:t xml:space="preserve"> a számonkérésre</w:t>
      </w:r>
      <w:r w:rsidR="00E6717E" w:rsidRPr="00BC2B79">
        <w:rPr>
          <w:bCs/>
          <w:sz w:val="24"/>
        </w:rPr>
        <w:t xml:space="preserve">. </w:t>
      </w:r>
    </w:p>
    <w:p w14:paraId="1CB34798" w14:textId="77777777" w:rsidR="00B44A31" w:rsidRPr="00BC2B79" w:rsidRDefault="00B44A31" w:rsidP="00B06BB6">
      <w:pPr>
        <w:spacing w:after="0"/>
        <w:rPr>
          <w:b/>
          <w:sz w:val="24"/>
        </w:rPr>
      </w:pPr>
    </w:p>
    <w:p w14:paraId="51FDBDDF" w14:textId="77777777" w:rsidR="00541D72" w:rsidRPr="00BC2B79" w:rsidRDefault="001616E3" w:rsidP="00B06BB6">
      <w:pPr>
        <w:spacing w:after="0"/>
        <w:rPr>
          <w:b/>
          <w:sz w:val="24"/>
        </w:rPr>
      </w:pPr>
      <w:r w:rsidRPr="00BC2B79">
        <w:rPr>
          <w:b/>
          <w:sz w:val="24"/>
        </w:rPr>
        <w:t>Visszajelzés</w:t>
      </w:r>
      <w:r w:rsidR="001C0816" w:rsidRPr="00BC2B79">
        <w:rPr>
          <w:b/>
          <w:sz w:val="24"/>
        </w:rPr>
        <w:t>ünk</w:t>
      </w:r>
      <w:r w:rsidRPr="00BC2B79">
        <w:rPr>
          <w:b/>
          <w:sz w:val="24"/>
        </w:rPr>
        <w:t xml:space="preserve"> a választható tárgyakra vonatkozó egyedi jellegű véleményekre:</w:t>
      </w:r>
      <w:r w:rsidR="00541D72" w:rsidRPr="00BC2B79">
        <w:rPr>
          <w:b/>
          <w:sz w:val="24"/>
        </w:rPr>
        <w:t xml:space="preserve"> </w:t>
      </w:r>
    </w:p>
    <w:p w14:paraId="24CE51C3" w14:textId="37D06D4C" w:rsidR="001616E3" w:rsidRPr="00BC2B79" w:rsidRDefault="00541D72" w:rsidP="00B06BB6">
      <w:pPr>
        <w:spacing w:after="0"/>
        <w:rPr>
          <w:bCs/>
          <w:sz w:val="24"/>
        </w:rPr>
      </w:pPr>
      <w:r w:rsidRPr="00BC2B79">
        <w:rPr>
          <w:bCs/>
          <w:sz w:val="24"/>
        </w:rPr>
        <w:t>NR</w:t>
      </w:r>
    </w:p>
    <w:p w14:paraId="1A235A84" w14:textId="77777777" w:rsidR="00B44A31" w:rsidRPr="00BC2B79" w:rsidRDefault="00B44A31" w:rsidP="00B06BB6">
      <w:pPr>
        <w:pStyle w:val="ListParagraph"/>
        <w:spacing w:after="0" w:line="276" w:lineRule="auto"/>
        <w:rPr>
          <w:i/>
          <w:color w:val="31849B" w:themeColor="accent5" w:themeShade="BF"/>
          <w:sz w:val="28"/>
        </w:rPr>
      </w:pPr>
    </w:p>
    <w:p w14:paraId="3188634D" w14:textId="77777777" w:rsidR="001616E3" w:rsidRPr="00BC2B79" w:rsidRDefault="001616E3" w:rsidP="00B06BB6">
      <w:pPr>
        <w:pStyle w:val="NoSpacing"/>
        <w:spacing w:line="276" w:lineRule="auto"/>
      </w:pPr>
    </w:p>
    <w:p w14:paraId="765B5162" w14:textId="77777777" w:rsidR="00BC2B79" w:rsidRPr="00BC2B79" w:rsidRDefault="001616E3" w:rsidP="00B06BB6">
      <w:pPr>
        <w:pStyle w:val="NoSpacing"/>
        <w:spacing w:line="276" w:lineRule="auto"/>
      </w:pPr>
      <w:r w:rsidRPr="00BC2B79">
        <w:t>Dátum</w:t>
      </w:r>
      <w:r w:rsidR="00BC2B79" w:rsidRPr="00BC2B79">
        <w:t>:</w:t>
      </w:r>
    </w:p>
    <w:p w14:paraId="58563D4A" w14:textId="22C24B15" w:rsidR="001616E3" w:rsidRPr="00BC2B79" w:rsidRDefault="004D0498" w:rsidP="00B06BB6">
      <w:pPr>
        <w:pStyle w:val="NoSpacing"/>
        <w:spacing w:line="276" w:lineRule="auto"/>
      </w:pPr>
      <w:r w:rsidRPr="00BC2B79">
        <w:t>2021</w:t>
      </w:r>
      <w:r w:rsidR="00BC2B79" w:rsidRPr="00BC2B79">
        <w:t>.</w:t>
      </w:r>
      <w:r w:rsidRPr="00BC2B79">
        <w:t xml:space="preserve"> S</w:t>
      </w:r>
      <w:r w:rsidR="00BC2B79" w:rsidRPr="00BC2B79">
        <w:t>z</w:t>
      </w:r>
      <w:r w:rsidRPr="00BC2B79">
        <w:t>ep</w:t>
      </w:r>
      <w:r w:rsidR="00BC2B79" w:rsidRPr="00BC2B79">
        <w:t>t</w:t>
      </w:r>
      <w:r w:rsidRPr="00BC2B79">
        <w:t>ember 10</w:t>
      </w:r>
      <w:r w:rsidR="00BC2B79" w:rsidRPr="00BC2B79">
        <w:t>.</w:t>
      </w:r>
    </w:p>
    <w:p w14:paraId="7F7A222F" w14:textId="77777777" w:rsidR="001616E3" w:rsidRPr="00BC2B79" w:rsidRDefault="001616E3" w:rsidP="00B06BB6">
      <w:pPr>
        <w:pStyle w:val="NoSpacing"/>
        <w:spacing w:line="276" w:lineRule="auto"/>
      </w:pPr>
    </w:p>
    <w:p w14:paraId="7CDBEB22" w14:textId="77777777" w:rsidR="005636ED" w:rsidRPr="00BC2B79" w:rsidRDefault="001616E3" w:rsidP="00B06BB6">
      <w:pPr>
        <w:pStyle w:val="NoSpacing"/>
        <w:spacing w:line="276" w:lineRule="auto"/>
        <w:ind w:left="2836" w:firstLine="709"/>
      </w:pPr>
      <w:r w:rsidRPr="00BC2B79">
        <w:t>Az intézkedési tervet összeállította:</w:t>
      </w:r>
      <w:r w:rsidR="004D0498" w:rsidRPr="00BC2B79">
        <w:t xml:space="preserve"> </w:t>
      </w:r>
    </w:p>
    <w:p w14:paraId="5062E2F0" w14:textId="645933D1" w:rsidR="00B06BB6" w:rsidRDefault="004D0498" w:rsidP="0098610C">
      <w:pPr>
        <w:pStyle w:val="NoSpacing"/>
        <w:spacing w:line="276" w:lineRule="auto"/>
        <w:ind w:left="2836" w:firstLine="709"/>
      </w:pPr>
      <w:r w:rsidRPr="00BC2B79">
        <w:t>Inotai András egye</w:t>
      </w:r>
      <w:r w:rsidR="00BC2B79">
        <w:t>t</w:t>
      </w:r>
      <w:r w:rsidRPr="00BC2B79">
        <w:t>emi docens, tanulmányi</w:t>
      </w:r>
      <w:r w:rsidR="00B971ED">
        <w:t>-</w:t>
      </w:r>
      <w:r w:rsidRPr="00BC2B79">
        <w:t xml:space="preserve"> és tantárgyfelelős</w:t>
      </w:r>
    </w:p>
    <w:sectPr w:rsidR="00B06BB6" w:rsidSect="001616E3">
      <w:headerReference w:type="first" r:id="rId8"/>
      <w:footerReference w:type="first" r:id="rId9"/>
      <w:pgSz w:w="11906" w:h="16838"/>
      <w:pgMar w:top="1528" w:right="737" w:bottom="1814" w:left="851" w:header="454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33FFA8" w14:textId="77777777" w:rsidR="008209B8" w:rsidRDefault="008209B8" w:rsidP="00703871">
      <w:pPr>
        <w:spacing w:after="0" w:line="240" w:lineRule="auto"/>
      </w:pPr>
      <w:r>
        <w:separator/>
      </w:r>
    </w:p>
  </w:endnote>
  <w:endnote w:type="continuationSeparator" w:id="0">
    <w:p w14:paraId="3D2F13B8" w14:textId="77777777" w:rsidR="008209B8" w:rsidRDefault="008209B8" w:rsidP="007038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altName w:val="Times New Roman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Dutch801 ItHd BT">
    <w:altName w:val="Times New Roman"/>
    <w:charset w:val="00"/>
    <w:family w:val="roman"/>
    <w:pitch w:val="variable"/>
    <w:sig w:usb0="00000001" w:usb1="00000000" w:usb2="00000000" w:usb3="00000000" w:csb0="0000001B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Roboto Medium">
    <w:altName w:val="Times New Roman"/>
    <w:charset w:val="00"/>
    <w:family w:val="auto"/>
    <w:pitch w:val="variable"/>
    <w:sig w:usb0="E00002FF" w:usb1="5000205B" w:usb2="00000020" w:usb3="00000000" w:csb0="0000019F" w:csb1="00000000"/>
  </w:font>
  <w:font w:name="Roboto">
    <w:altName w:val="Times New Roman"/>
    <w:charset w:val="00"/>
    <w:family w:val="auto"/>
    <w:pitch w:val="variable"/>
    <w:sig w:usb0="E00002FF" w:usb1="5000205B" w:usb2="00000020" w:usb3="00000000" w:csb0="0000019F" w:csb1="00000000"/>
  </w:font>
  <w:font w:name="Roboto Light">
    <w:altName w:val="Times New Roman"/>
    <w:charset w:val="00"/>
    <w:family w:val="auto"/>
    <w:pitch w:val="variable"/>
    <w:sig w:usb0="E00002FF" w:usb1="5000205B" w:usb2="0000002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79B6B9" w14:textId="77777777" w:rsidR="00D27F61" w:rsidRDefault="00EA639C">
    <w:pPr>
      <w:pStyle w:val="Footer"/>
    </w:pPr>
    <w:r>
      <w:rPr>
        <w:noProof/>
        <w:lang w:eastAsia="hu-HU"/>
      </w:rPr>
      <mc:AlternateContent>
        <mc:Choice Requires="wps">
          <w:drawing>
            <wp:anchor distT="0" distB="0" distL="114300" distR="114300" simplePos="0" relativeHeight="251681792" behindDoc="0" locked="1" layoutInCell="1" allowOverlap="1" wp14:anchorId="79D725D6" wp14:editId="4DD36CD7">
              <wp:simplePos x="0" y="0"/>
              <wp:positionH relativeFrom="column">
                <wp:posOffset>-41275</wp:posOffset>
              </wp:positionH>
              <wp:positionV relativeFrom="margin">
                <wp:posOffset>7783195</wp:posOffset>
              </wp:positionV>
              <wp:extent cx="6529070" cy="0"/>
              <wp:effectExtent l="0" t="0" r="24130" b="19050"/>
              <wp:wrapNone/>
              <wp:docPr id="2" name="Egyenes összekötő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29070" cy="0"/>
                      </a:xfrm>
                      <a:prstGeom prst="line">
                        <a:avLst/>
                      </a:prstGeom>
                      <a:ln w="9525">
                        <a:solidFill>
                          <a:srgbClr val="9B845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E48CEF4" id="Egyenes összekötő 2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margin;mso-height-relative:margin" from="-3.25pt,612.85pt" to="510.85pt,61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" strokecolor="#9b8451">
              <w10:wrap anchory="margin"/>
              <w10:anchorlock/>
            </v:line>
          </w:pict>
        </mc:Fallback>
      </mc:AlternateContent>
    </w:r>
    <w:r>
      <w:rPr>
        <w:noProof/>
        <w:lang w:eastAsia="hu-HU"/>
      </w:rPr>
      <w:drawing>
        <wp:anchor distT="0" distB="0" distL="114300" distR="114300" simplePos="0" relativeHeight="251672576" behindDoc="1" locked="0" layoutInCell="1" allowOverlap="1" wp14:anchorId="430355BD" wp14:editId="71FD0122">
          <wp:simplePos x="0" y="0"/>
          <wp:positionH relativeFrom="column">
            <wp:posOffset>5606415</wp:posOffset>
          </wp:positionH>
          <wp:positionV relativeFrom="paragraph">
            <wp:posOffset>-365760</wp:posOffset>
          </wp:positionV>
          <wp:extent cx="916305" cy="565150"/>
          <wp:effectExtent l="0" t="0" r="0" b="6350"/>
          <wp:wrapTight wrapText="bothSides">
            <wp:wrapPolygon edited="0">
              <wp:start x="0" y="0"/>
              <wp:lineTo x="0" y="21115"/>
              <wp:lineTo x="21106" y="21115"/>
              <wp:lineTo x="21106" y="0"/>
              <wp:lineTo x="0" y="0"/>
            </wp:wrapPolygon>
          </wp:wrapTight>
          <wp:docPr id="13" name="Kép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6305" cy="5651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F22FC">
      <w:rPr>
        <w:noProof/>
        <w:lang w:eastAsia="hu-HU"/>
      </w:rPr>
      <mc:AlternateContent>
        <mc:Choice Requires="wps">
          <w:drawing>
            <wp:anchor distT="0" distB="0" distL="114300" distR="114300" simplePos="0" relativeHeight="251652096" behindDoc="0" locked="1" layoutInCell="1" allowOverlap="1" wp14:anchorId="12216E84" wp14:editId="2799667E">
              <wp:simplePos x="0" y="0"/>
              <wp:positionH relativeFrom="margin">
                <wp:posOffset>-85090</wp:posOffset>
              </wp:positionH>
              <wp:positionV relativeFrom="paragraph">
                <wp:posOffset>-353695</wp:posOffset>
              </wp:positionV>
              <wp:extent cx="3131820" cy="622300"/>
              <wp:effectExtent l="0" t="0" r="0" b="6350"/>
              <wp:wrapNone/>
              <wp:docPr id="4" name="Szövegdoboz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131820" cy="6223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0EEA525" w14:textId="77777777" w:rsidR="00EA639C" w:rsidRPr="006F22FC" w:rsidRDefault="00EA639C" w:rsidP="00EA639C">
                          <w:pPr>
                            <w:pStyle w:val="NoSpacing"/>
                            <w:rPr>
                              <w:rFonts w:ascii="Roboto" w:hAnsi="Roboto"/>
                              <w:sz w:val="17"/>
                              <w:szCs w:val="17"/>
                            </w:rPr>
                          </w:pPr>
                          <w:r w:rsidRPr="006F22FC">
                            <w:rPr>
                              <w:rFonts w:ascii="Roboto Light" w:hAnsi="Roboto Light" w:cs="Roboto Light"/>
                              <w:sz w:val="17"/>
                              <w:szCs w:val="17"/>
                            </w:rPr>
                            <w:t>Cím:</w:t>
                          </w:r>
                          <w:r w:rsidRPr="006F22FC">
                            <w:rPr>
                              <w:rFonts w:ascii="Roboto" w:hAnsi="Roboto"/>
                              <w:sz w:val="17"/>
                              <w:szCs w:val="17"/>
                            </w:rPr>
                            <w:t xml:space="preserve"> 1085 Budapest, Üllői út. 26.</w:t>
                          </w:r>
                        </w:p>
                        <w:p w14:paraId="1E4257A2" w14:textId="77777777" w:rsidR="00EA639C" w:rsidRPr="006F22FC" w:rsidRDefault="00EA639C" w:rsidP="00EA639C">
                          <w:pPr>
                            <w:pStyle w:val="NoSpacing"/>
                            <w:rPr>
                              <w:rFonts w:ascii="Roboto" w:hAnsi="Roboto" w:cs="Roboto"/>
                              <w:sz w:val="17"/>
                              <w:szCs w:val="17"/>
                            </w:rPr>
                          </w:pPr>
                          <w:r w:rsidRPr="006F22FC">
                            <w:rPr>
                              <w:rFonts w:ascii="Roboto Light" w:hAnsi="Roboto Light" w:cs="Roboto Light"/>
                              <w:sz w:val="17"/>
                              <w:szCs w:val="17"/>
                            </w:rPr>
                            <w:t>Postacím:</w:t>
                          </w:r>
                          <w:r w:rsidRPr="006F22FC">
                            <w:rPr>
                              <w:rFonts w:ascii="Roboto" w:hAnsi="Roboto"/>
                              <w:sz w:val="17"/>
                              <w:szCs w:val="17"/>
                            </w:rPr>
                            <w:t xml:space="preserve"> </w:t>
                          </w:r>
                          <w:r w:rsidRPr="006F22FC">
                            <w:rPr>
                              <w:rFonts w:ascii="Roboto" w:hAnsi="Roboto" w:cs="Roboto"/>
                              <w:sz w:val="17"/>
                              <w:szCs w:val="17"/>
                            </w:rPr>
                            <w:t>1085 Budapest, Üllői út. 26.; 1428 Budapest, Pf. 2.</w:t>
                          </w:r>
                        </w:p>
                        <w:p w14:paraId="7228977F" w14:textId="77777777" w:rsidR="00EA639C" w:rsidRPr="006F22FC" w:rsidRDefault="00EA639C" w:rsidP="00EA639C">
                          <w:pPr>
                            <w:pStyle w:val="NoSpacing"/>
                            <w:rPr>
                              <w:rFonts w:ascii="Roboto" w:hAnsi="Roboto"/>
                              <w:sz w:val="17"/>
                              <w:szCs w:val="17"/>
                            </w:rPr>
                          </w:pPr>
                          <w:r w:rsidRPr="006F22FC">
                            <w:rPr>
                              <w:rFonts w:ascii="Roboto Light" w:hAnsi="Roboto Light" w:cs="Roboto Light"/>
                              <w:sz w:val="17"/>
                              <w:szCs w:val="17"/>
                            </w:rPr>
                            <w:t>E-mail:</w:t>
                          </w:r>
                          <w:r w:rsidRPr="006F22FC">
                            <w:rPr>
                              <w:rFonts w:ascii="Roboto" w:hAnsi="Roboto"/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rFonts w:ascii="Roboto" w:hAnsi="Roboto"/>
                              <w:sz w:val="17"/>
                              <w:szCs w:val="17"/>
                            </w:rPr>
                            <w:t>minta.nev</w:t>
                          </w:r>
                          <w:r w:rsidRPr="006F22FC">
                            <w:rPr>
                              <w:rFonts w:ascii="Roboto" w:hAnsi="Roboto"/>
                              <w:sz w:val="17"/>
                              <w:szCs w:val="17"/>
                            </w:rPr>
                            <w:t>@semmelweis-univ.hu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2216E84" id="_x0000_t202" coordsize="21600,21600" o:spt="202" path="m,l,21600r21600,l21600,xe">
              <v:stroke joinstyle="miter"/>
              <v:path gradientshapeok="t" o:connecttype="rect"/>
            </v:shapetype>
            <v:shape id="Szövegdoboz 4" o:spid="_x0000_s1026" type="#_x0000_t202" style="position:absolute;margin-left:-6.7pt;margin-top:-27.85pt;width:246.6pt;height:49pt;z-index:2516520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" filled="f" stroked="f" strokeweight=".5pt">
              <v:textbox>
                <w:txbxContent>
                  <w:p w14:paraId="40EEA525" w14:textId="77777777" w:rsidR="00EA639C" w:rsidRPr="006F22FC" w:rsidRDefault="00EA639C" w:rsidP="00EA639C">
                    <w:pPr>
                      <w:pStyle w:val="NoSpacing"/>
                      <w:rPr>
                        <w:rFonts w:ascii="Roboto" w:hAnsi="Roboto"/>
                        <w:sz w:val="17"/>
                        <w:szCs w:val="17"/>
                      </w:rPr>
                    </w:pPr>
                    <w:r w:rsidRPr="006F22FC">
                      <w:rPr>
                        <w:rFonts w:ascii="Roboto Light" w:hAnsi="Roboto Light" w:cs="Roboto Light"/>
                        <w:sz w:val="17"/>
                        <w:szCs w:val="17"/>
                      </w:rPr>
                      <w:t>Cím:</w:t>
                    </w:r>
                    <w:r w:rsidRPr="006F22FC">
                      <w:rPr>
                        <w:rFonts w:ascii="Roboto" w:hAnsi="Roboto"/>
                        <w:sz w:val="17"/>
                        <w:szCs w:val="17"/>
                      </w:rPr>
                      <w:t xml:space="preserve"> 1085 Budapest, Üllői út. 26.</w:t>
                    </w:r>
                  </w:p>
                  <w:p w14:paraId="1E4257A2" w14:textId="77777777" w:rsidR="00EA639C" w:rsidRPr="006F22FC" w:rsidRDefault="00EA639C" w:rsidP="00EA639C">
                    <w:pPr>
                      <w:pStyle w:val="NoSpacing"/>
                      <w:rPr>
                        <w:rFonts w:ascii="Roboto" w:hAnsi="Roboto" w:cs="Roboto"/>
                        <w:sz w:val="17"/>
                        <w:szCs w:val="17"/>
                      </w:rPr>
                    </w:pPr>
                    <w:r w:rsidRPr="006F22FC">
                      <w:rPr>
                        <w:rFonts w:ascii="Roboto Light" w:hAnsi="Roboto Light" w:cs="Roboto Light"/>
                        <w:sz w:val="17"/>
                        <w:szCs w:val="17"/>
                      </w:rPr>
                      <w:t>Postacím:</w:t>
                    </w:r>
                    <w:r w:rsidRPr="006F22FC">
                      <w:rPr>
                        <w:rFonts w:ascii="Roboto" w:hAnsi="Roboto"/>
                        <w:sz w:val="17"/>
                        <w:szCs w:val="17"/>
                      </w:rPr>
                      <w:t xml:space="preserve"> </w:t>
                    </w:r>
                    <w:r w:rsidRPr="006F22FC">
                      <w:rPr>
                        <w:rFonts w:ascii="Roboto" w:hAnsi="Roboto" w:cs="Roboto"/>
                        <w:sz w:val="17"/>
                        <w:szCs w:val="17"/>
                      </w:rPr>
                      <w:t>1085 Budapest, Üllői út. 26.; 1428 Budapest, Pf. 2.</w:t>
                    </w:r>
                  </w:p>
                  <w:p w14:paraId="7228977F" w14:textId="77777777" w:rsidR="00EA639C" w:rsidRPr="006F22FC" w:rsidRDefault="00EA639C" w:rsidP="00EA639C">
                    <w:pPr>
                      <w:pStyle w:val="NoSpacing"/>
                      <w:rPr>
                        <w:rFonts w:ascii="Roboto" w:hAnsi="Roboto"/>
                        <w:sz w:val="17"/>
                        <w:szCs w:val="17"/>
                      </w:rPr>
                    </w:pPr>
                    <w:r w:rsidRPr="006F22FC">
                      <w:rPr>
                        <w:rFonts w:ascii="Roboto Light" w:hAnsi="Roboto Light" w:cs="Roboto Light"/>
                        <w:sz w:val="17"/>
                        <w:szCs w:val="17"/>
                      </w:rPr>
                      <w:t>E-mail:</w:t>
                    </w:r>
                    <w:r w:rsidRPr="006F22FC">
                      <w:rPr>
                        <w:rFonts w:ascii="Roboto" w:hAnsi="Roboto"/>
                        <w:sz w:val="17"/>
                        <w:szCs w:val="17"/>
                      </w:rPr>
                      <w:t xml:space="preserve"> </w:t>
                    </w:r>
                    <w:r>
                      <w:rPr>
                        <w:rFonts w:ascii="Roboto" w:hAnsi="Roboto"/>
                        <w:sz w:val="17"/>
                        <w:szCs w:val="17"/>
                      </w:rPr>
                      <w:t>minta.nev</w:t>
                    </w:r>
                    <w:r w:rsidRPr="006F22FC">
                      <w:rPr>
                        <w:rFonts w:ascii="Roboto" w:hAnsi="Roboto"/>
                        <w:sz w:val="17"/>
                        <w:szCs w:val="17"/>
                      </w:rPr>
                      <w:t>@semmelweis-univ.hu</w:t>
                    </w:r>
                  </w:p>
                </w:txbxContent>
              </v:textbox>
              <w10:wrap anchorx="margin"/>
              <w10:anchorlock/>
            </v:shape>
          </w:pict>
        </mc:Fallback>
      </mc:AlternateContent>
    </w:r>
    <w:r w:rsidRPr="006F22FC">
      <w:rPr>
        <w:noProof/>
        <w:lang w:eastAsia="hu-HU"/>
      </w:rPr>
      <mc:AlternateContent>
        <mc:Choice Requires="wps">
          <w:drawing>
            <wp:anchor distT="0" distB="0" distL="114300" distR="114300" simplePos="0" relativeHeight="251662336" behindDoc="0" locked="1" layoutInCell="1" allowOverlap="1" wp14:anchorId="42FDAD84" wp14:editId="18F66E35">
              <wp:simplePos x="0" y="0"/>
              <wp:positionH relativeFrom="margin">
                <wp:posOffset>3047365</wp:posOffset>
              </wp:positionH>
              <wp:positionV relativeFrom="paragraph">
                <wp:posOffset>-353060</wp:posOffset>
              </wp:positionV>
              <wp:extent cx="2559050" cy="622300"/>
              <wp:effectExtent l="0" t="0" r="0" b="6350"/>
              <wp:wrapNone/>
              <wp:docPr id="5" name="Szövegdoboz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559050" cy="6223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996CEBA" w14:textId="77777777" w:rsidR="00EA639C" w:rsidRPr="00296CB1" w:rsidRDefault="00EA639C" w:rsidP="00EA639C">
                          <w:pPr>
                            <w:pStyle w:val="NoSpacing"/>
                            <w:rPr>
                              <w:rFonts w:ascii="Roboto Light" w:hAnsi="Roboto Light" w:cs="Roboto Light"/>
                              <w:sz w:val="17"/>
                              <w:szCs w:val="17"/>
                            </w:rPr>
                          </w:pPr>
                          <w:r>
                            <w:rPr>
                              <w:rFonts w:ascii="Roboto Light" w:hAnsi="Roboto Light" w:cs="Roboto Light"/>
                              <w:sz w:val="17"/>
                              <w:szCs w:val="17"/>
                            </w:rPr>
                            <w:t>Tel.:</w:t>
                          </w:r>
                          <w:r w:rsidRPr="00296CB1">
                            <w:rPr>
                              <w:rFonts w:ascii="Roboto Light" w:hAnsi="Roboto Light" w:cs="Roboto Light"/>
                              <w:sz w:val="17"/>
                              <w:szCs w:val="17"/>
                            </w:rPr>
                            <w:t xml:space="preserve"> </w:t>
                          </w:r>
                          <w:r w:rsidRPr="00296CB1">
                            <w:rPr>
                              <w:rFonts w:ascii="Roboto" w:hAnsi="Roboto" w:cs="Roboto Light"/>
                              <w:sz w:val="17"/>
                              <w:szCs w:val="17"/>
                            </w:rPr>
                            <w:t>(06-1) 459-1234, (06-1) 459-1500/12345</w:t>
                          </w:r>
                        </w:p>
                        <w:p w14:paraId="2985BBFE" w14:textId="77777777" w:rsidR="00EA639C" w:rsidRPr="00296CB1" w:rsidRDefault="00EA639C" w:rsidP="00EA639C">
                          <w:pPr>
                            <w:pStyle w:val="NoSpacing"/>
                            <w:rPr>
                              <w:rFonts w:ascii="Roboto Light" w:hAnsi="Roboto Light" w:cs="Roboto Light"/>
                              <w:sz w:val="17"/>
                              <w:szCs w:val="17"/>
                            </w:rPr>
                          </w:pPr>
                          <w:r>
                            <w:rPr>
                              <w:rFonts w:ascii="Roboto Light" w:hAnsi="Roboto Light" w:cs="Roboto Light"/>
                              <w:sz w:val="17"/>
                              <w:szCs w:val="17"/>
                            </w:rPr>
                            <w:t>Fax:</w:t>
                          </w:r>
                          <w:r w:rsidRPr="00296CB1">
                            <w:rPr>
                              <w:rFonts w:ascii="Roboto Light" w:hAnsi="Roboto Light" w:cs="Roboto Light"/>
                              <w:sz w:val="17"/>
                              <w:szCs w:val="17"/>
                            </w:rPr>
                            <w:t xml:space="preserve"> </w:t>
                          </w:r>
                          <w:r w:rsidRPr="00296CB1">
                            <w:rPr>
                              <w:rFonts w:ascii="Roboto" w:hAnsi="Roboto" w:cs="Roboto Light"/>
                              <w:sz w:val="17"/>
                              <w:szCs w:val="17"/>
                            </w:rPr>
                            <w:t>(06-1) 459-1234, (06-1) 459-1500/12345</w:t>
                          </w:r>
                        </w:p>
                        <w:p w14:paraId="0A89D405" w14:textId="77777777" w:rsidR="00EA639C" w:rsidRPr="00296CB1" w:rsidRDefault="00EA639C" w:rsidP="00EA639C">
                          <w:pPr>
                            <w:pStyle w:val="NoSpacing"/>
                            <w:rPr>
                              <w:rFonts w:ascii="Roboto Light" w:hAnsi="Roboto Light" w:cs="Roboto Light"/>
                              <w:sz w:val="17"/>
                              <w:szCs w:val="17"/>
                            </w:rPr>
                          </w:pPr>
                          <w:r>
                            <w:rPr>
                              <w:rFonts w:ascii="Roboto Light" w:hAnsi="Roboto Light" w:cs="Roboto Light"/>
                              <w:sz w:val="17"/>
                              <w:szCs w:val="17"/>
                            </w:rPr>
                            <w:t xml:space="preserve">Web: </w:t>
                          </w:r>
                          <w:r w:rsidRPr="00296CB1">
                            <w:rPr>
                              <w:rFonts w:ascii="Roboto" w:hAnsi="Roboto" w:cs="Roboto Light"/>
                              <w:sz w:val="17"/>
                              <w:szCs w:val="17"/>
                            </w:rPr>
                            <w:t>http://semmelweis.hu</w:t>
                          </w:r>
                          <w:r>
                            <w:rPr>
                              <w:rFonts w:ascii="Roboto" w:hAnsi="Roboto" w:cs="Roboto Light"/>
                              <w:sz w:val="17"/>
                              <w:szCs w:val="17"/>
                            </w:rPr>
                            <w:t>/alhonlapci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2FDAD84" id="Szövegdoboz 5" o:spid="_x0000_s1027" type="#_x0000_t202" style="position:absolute;margin-left:239.95pt;margin-top:-27.8pt;width:201.5pt;height:49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" filled="f" stroked="f" strokeweight=".5pt">
              <v:textbox>
                <w:txbxContent>
                  <w:p w14:paraId="7996CEBA" w14:textId="77777777" w:rsidR="00EA639C" w:rsidRPr="00296CB1" w:rsidRDefault="00EA639C" w:rsidP="00EA639C">
                    <w:pPr>
                      <w:pStyle w:val="NoSpacing"/>
                      <w:rPr>
                        <w:rFonts w:ascii="Roboto Light" w:hAnsi="Roboto Light" w:cs="Roboto Light"/>
                        <w:sz w:val="17"/>
                        <w:szCs w:val="17"/>
                      </w:rPr>
                    </w:pPr>
                    <w:r>
                      <w:rPr>
                        <w:rFonts w:ascii="Roboto Light" w:hAnsi="Roboto Light" w:cs="Roboto Light"/>
                        <w:sz w:val="17"/>
                        <w:szCs w:val="17"/>
                      </w:rPr>
                      <w:t>Tel.:</w:t>
                    </w:r>
                    <w:r w:rsidRPr="00296CB1">
                      <w:rPr>
                        <w:rFonts w:ascii="Roboto Light" w:hAnsi="Roboto Light" w:cs="Roboto Light"/>
                        <w:sz w:val="17"/>
                        <w:szCs w:val="17"/>
                      </w:rPr>
                      <w:t xml:space="preserve"> </w:t>
                    </w:r>
                    <w:r w:rsidRPr="00296CB1">
                      <w:rPr>
                        <w:rFonts w:ascii="Roboto" w:hAnsi="Roboto" w:cs="Roboto Light"/>
                        <w:sz w:val="17"/>
                        <w:szCs w:val="17"/>
                      </w:rPr>
                      <w:t>(06-1) 459-1234, (06-1) 459-1500/12345</w:t>
                    </w:r>
                  </w:p>
                  <w:p w14:paraId="2985BBFE" w14:textId="77777777" w:rsidR="00EA639C" w:rsidRPr="00296CB1" w:rsidRDefault="00EA639C" w:rsidP="00EA639C">
                    <w:pPr>
                      <w:pStyle w:val="NoSpacing"/>
                      <w:rPr>
                        <w:rFonts w:ascii="Roboto Light" w:hAnsi="Roboto Light" w:cs="Roboto Light"/>
                        <w:sz w:val="17"/>
                        <w:szCs w:val="17"/>
                      </w:rPr>
                    </w:pPr>
                    <w:r>
                      <w:rPr>
                        <w:rFonts w:ascii="Roboto Light" w:hAnsi="Roboto Light" w:cs="Roboto Light"/>
                        <w:sz w:val="17"/>
                        <w:szCs w:val="17"/>
                      </w:rPr>
                      <w:t>Fax:</w:t>
                    </w:r>
                    <w:r w:rsidRPr="00296CB1">
                      <w:rPr>
                        <w:rFonts w:ascii="Roboto Light" w:hAnsi="Roboto Light" w:cs="Roboto Light"/>
                        <w:sz w:val="17"/>
                        <w:szCs w:val="17"/>
                      </w:rPr>
                      <w:t xml:space="preserve"> </w:t>
                    </w:r>
                    <w:r w:rsidRPr="00296CB1">
                      <w:rPr>
                        <w:rFonts w:ascii="Roboto" w:hAnsi="Roboto" w:cs="Roboto Light"/>
                        <w:sz w:val="17"/>
                        <w:szCs w:val="17"/>
                      </w:rPr>
                      <w:t>(06-1) 459-1234, (06-1) 459-1500/12345</w:t>
                    </w:r>
                  </w:p>
                  <w:p w14:paraId="0A89D405" w14:textId="77777777" w:rsidR="00EA639C" w:rsidRPr="00296CB1" w:rsidRDefault="00EA639C" w:rsidP="00EA639C">
                    <w:pPr>
                      <w:pStyle w:val="NoSpacing"/>
                      <w:rPr>
                        <w:rFonts w:ascii="Roboto Light" w:hAnsi="Roboto Light" w:cs="Roboto Light"/>
                        <w:sz w:val="17"/>
                        <w:szCs w:val="17"/>
                      </w:rPr>
                    </w:pPr>
                    <w:r>
                      <w:rPr>
                        <w:rFonts w:ascii="Roboto Light" w:hAnsi="Roboto Light" w:cs="Roboto Light"/>
                        <w:sz w:val="17"/>
                        <w:szCs w:val="17"/>
                      </w:rPr>
                      <w:t xml:space="preserve">Web: </w:t>
                    </w:r>
                    <w:r w:rsidRPr="00296CB1">
                      <w:rPr>
                        <w:rFonts w:ascii="Roboto" w:hAnsi="Roboto" w:cs="Roboto Light"/>
                        <w:sz w:val="17"/>
                        <w:szCs w:val="17"/>
                      </w:rPr>
                      <w:t>http://semmelweis.hu</w:t>
                    </w:r>
                    <w:r>
                      <w:rPr>
                        <w:rFonts w:ascii="Roboto" w:hAnsi="Roboto" w:cs="Roboto Light"/>
                        <w:sz w:val="17"/>
                        <w:szCs w:val="17"/>
                      </w:rPr>
                      <w:t>/alhonlapcim</w:t>
                    </w:r>
                  </w:p>
                </w:txbxContent>
              </v:textbox>
              <w10:wrap anchorx="margin"/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414834" w14:textId="77777777" w:rsidR="008209B8" w:rsidRDefault="008209B8" w:rsidP="00703871">
      <w:pPr>
        <w:spacing w:after="0" w:line="240" w:lineRule="auto"/>
      </w:pPr>
      <w:r>
        <w:separator/>
      </w:r>
    </w:p>
  </w:footnote>
  <w:footnote w:type="continuationSeparator" w:id="0">
    <w:p w14:paraId="4D20678A" w14:textId="77777777" w:rsidR="008209B8" w:rsidRDefault="008209B8" w:rsidP="007038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4928"/>
      <w:gridCol w:w="236"/>
      <w:gridCol w:w="5238"/>
    </w:tblGrid>
    <w:tr w:rsidR="00D27F61" w14:paraId="125984AF" w14:textId="77777777" w:rsidTr="002779BE">
      <w:trPr>
        <w:trHeight w:val="416"/>
      </w:trPr>
      <w:tc>
        <w:tcPr>
          <w:tcW w:w="4928" w:type="dxa"/>
          <w:vMerge w:val="restart"/>
          <w:tcBorders>
            <w:right w:val="single" w:sz="12" w:space="0" w:color="9B8451"/>
          </w:tcBorders>
        </w:tcPr>
        <w:p w14:paraId="19F1EC78" w14:textId="77777777" w:rsidR="00D27F61" w:rsidRDefault="00D27F61" w:rsidP="002779BE">
          <w:r>
            <w:rPr>
              <w:noProof/>
              <w:lang w:eastAsia="hu-HU"/>
            </w:rPr>
            <w:drawing>
              <wp:anchor distT="0" distB="0" distL="114300" distR="114300" simplePos="0" relativeHeight="251641856" behindDoc="1" locked="0" layoutInCell="1" allowOverlap="1" wp14:anchorId="7AB8B326" wp14:editId="1ABDAE5F">
                <wp:simplePos x="0" y="0"/>
                <wp:positionH relativeFrom="column">
                  <wp:posOffset>-3810</wp:posOffset>
                </wp:positionH>
                <wp:positionV relativeFrom="paragraph">
                  <wp:posOffset>8890</wp:posOffset>
                </wp:positionV>
                <wp:extent cx="947420" cy="947420"/>
                <wp:effectExtent l="0" t="0" r="5080" b="5080"/>
                <wp:wrapTight wrapText="bothSides">
                  <wp:wrapPolygon edited="0">
                    <wp:start x="6949" y="0"/>
                    <wp:lineTo x="4343" y="1303"/>
                    <wp:lineTo x="0" y="5646"/>
                    <wp:lineTo x="0" y="15635"/>
                    <wp:lineTo x="4343" y="20847"/>
                    <wp:lineTo x="6949" y="21282"/>
                    <wp:lineTo x="14332" y="21282"/>
                    <wp:lineTo x="16938" y="20847"/>
                    <wp:lineTo x="21282" y="15635"/>
                    <wp:lineTo x="21282" y="5646"/>
                    <wp:lineTo x="16938" y="1303"/>
                    <wp:lineTo x="14332" y="0"/>
                    <wp:lineTo x="6949" y="0"/>
                  </wp:wrapPolygon>
                </wp:wrapTight>
                <wp:docPr id="10" name="Kép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ote logo-01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47420" cy="9474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710967B2" w14:textId="77777777" w:rsidR="00D27F61" w:rsidRDefault="00D27F61" w:rsidP="002779BE">
          <w:pPr>
            <w:pStyle w:val="BasicParagraph"/>
            <w:suppressAutoHyphens/>
            <w:rPr>
              <w:rFonts w:ascii="Book Antiqua" w:hAnsi="Book Antiqua" w:cs="Dutch801 ItHd BT"/>
              <w:i/>
              <w:iCs/>
              <w:color w:val="9B8451"/>
              <w:spacing w:val="4"/>
              <w:sz w:val="19"/>
              <w:szCs w:val="19"/>
            </w:rPr>
          </w:pPr>
        </w:p>
        <w:p w14:paraId="10DC0909" w14:textId="77777777" w:rsidR="00D27F61" w:rsidRDefault="00D27F61" w:rsidP="002779BE">
          <w:pPr>
            <w:pStyle w:val="BasicParagraph"/>
            <w:suppressAutoHyphens/>
          </w:pPr>
          <w:r w:rsidRPr="00A37FD1">
            <w:rPr>
              <w:rFonts w:ascii="Book Antiqua" w:hAnsi="Book Antiqua" w:cs="Dutch801 ItHd BT"/>
              <w:i/>
              <w:iCs/>
              <w:color w:val="9B8451"/>
              <w:spacing w:val="4"/>
              <w:sz w:val="19"/>
              <w:szCs w:val="19"/>
            </w:rPr>
            <w:t xml:space="preserve"> </w:t>
          </w:r>
          <w:r w:rsidRPr="00436FDA">
            <w:rPr>
              <w:rFonts w:ascii="Book Antiqua" w:hAnsi="Book Antiqua" w:cs="Dutch801 ItHd BT"/>
              <w:i/>
              <w:iCs/>
              <w:color w:val="9B8451"/>
              <w:spacing w:val="4"/>
              <w:sz w:val="19"/>
              <w:szCs w:val="19"/>
            </w:rPr>
            <w:t>Oktatás, kutatás, gyógyítás: 250 éve</w:t>
          </w:r>
          <w:r w:rsidRPr="00436FDA">
            <w:rPr>
              <w:rFonts w:ascii="Book Antiqua" w:hAnsi="Book Antiqua" w:cs="Dutch801 ItHd BT"/>
              <w:i/>
              <w:iCs/>
              <w:color w:val="9B8451"/>
              <w:spacing w:val="4"/>
              <w:sz w:val="19"/>
              <w:szCs w:val="19"/>
            </w:rPr>
            <w:br/>
            <w:t xml:space="preserve"> az egészség szolgálatában</w:t>
          </w:r>
        </w:p>
      </w:tc>
      <w:tc>
        <w:tcPr>
          <w:tcW w:w="236" w:type="dxa"/>
          <w:vMerge w:val="restart"/>
          <w:tcBorders>
            <w:left w:val="single" w:sz="12" w:space="0" w:color="9B8451"/>
          </w:tcBorders>
        </w:tcPr>
        <w:p w14:paraId="64534B00" w14:textId="77777777" w:rsidR="00D27F61" w:rsidRDefault="00D27F61" w:rsidP="002779BE">
          <w:pPr>
            <w:pStyle w:val="Header"/>
            <w:tabs>
              <w:tab w:val="clear" w:pos="4536"/>
              <w:tab w:val="clear" w:pos="9072"/>
            </w:tabs>
          </w:pPr>
        </w:p>
      </w:tc>
      <w:tc>
        <w:tcPr>
          <w:tcW w:w="5238" w:type="dxa"/>
          <w:shd w:val="clear" w:color="auto" w:fill="264796"/>
        </w:tcPr>
        <w:p w14:paraId="6A7129B2" w14:textId="77777777" w:rsidR="00D27F61" w:rsidRDefault="00D27F61" w:rsidP="002779BE">
          <w:pPr>
            <w:spacing w:before="80"/>
          </w:pPr>
          <w:r w:rsidRPr="00656B3A">
            <w:rPr>
              <w:rFonts w:ascii="Franklin Gothic Book" w:hAnsi="Franklin Gothic Book" w:cstheme="minorHAnsi"/>
              <w:color w:val="FFFFFF" w:themeColor="background1"/>
              <w:spacing w:val="20"/>
              <w:sz w:val="28"/>
              <w:szCs w:val="28"/>
            </w:rPr>
            <w:t>SEMMELWEIS EGYETEM</w:t>
          </w:r>
        </w:p>
      </w:tc>
    </w:tr>
    <w:tr w:rsidR="00D27F61" w14:paraId="4463CA67" w14:textId="77777777" w:rsidTr="002779BE">
      <w:tc>
        <w:tcPr>
          <w:tcW w:w="4928" w:type="dxa"/>
          <w:vMerge/>
          <w:tcBorders>
            <w:right w:val="single" w:sz="12" w:space="0" w:color="9B8451"/>
          </w:tcBorders>
        </w:tcPr>
        <w:p w14:paraId="0F43DA16" w14:textId="77777777" w:rsidR="00D27F61" w:rsidRDefault="00D27F61" w:rsidP="002779BE">
          <w:pPr>
            <w:pStyle w:val="BasicParagraph"/>
            <w:suppressAutoHyphens/>
            <w:rPr>
              <w:noProof/>
              <w:lang w:eastAsia="hu-HU"/>
            </w:rPr>
          </w:pPr>
        </w:p>
      </w:tc>
      <w:tc>
        <w:tcPr>
          <w:tcW w:w="236" w:type="dxa"/>
          <w:vMerge/>
          <w:tcBorders>
            <w:left w:val="single" w:sz="12" w:space="0" w:color="9B8451"/>
          </w:tcBorders>
        </w:tcPr>
        <w:p w14:paraId="39122D6C" w14:textId="77777777" w:rsidR="00D27F61" w:rsidRDefault="00D27F61" w:rsidP="002779BE">
          <w:pPr>
            <w:pStyle w:val="Header"/>
            <w:tabs>
              <w:tab w:val="clear" w:pos="4536"/>
              <w:tab w:val="clear" w:pos="9072"/>
            </w:tabs>
          </w:pPr>
        </w:p>
      </w:tc>
      <w:tc>
        <w:tcPr>
          <w:tcW w:w="5238" w:type="dxa"/>
        </w:tcPr>
        <w:p w14:paraId="09656141" w14:textId="77777777" w:rsidR="00D27F61" w:rsidRDefault="000F2820" w:rsidP="002779BE">
          <w:pPr>
            <w:pStyle w:val="NoSpacing"/>
            <w:spacing w:before="80"/>
            <w:rPr>
              <w:rFonts w:ascii="Roboto Medium" w:hAnsi="Roboto Medium"/>
            </w:rPr>
          </w:pPr>
          <w:r>
            <w:rPr>
              <w:rFonts w:ascii="Franklin Gothic Book" w:hAnsi="Franklin Gothic Book"/>
              <w:b/>
            </w:rPr>
            <w:t>Általános Orvostudományi Kar</w:t>
          </w:r>
        </w:p>
        <w:p w14:paraId="1150A600" w14:textId="77777777" w:rsidR="000F2820" w:rsidRDefault="00D27F61" w:rsidP="000F2820">
          <w:pPr>
            <w:pStyle w:val="NoSpacing"/>
            <w:spacing w:before="120" w:line="312" w:lineRule="auto"/>
            <w:rPr>
              <w:rFonts w:ascii="Roboto" w:hAnsi="Roboto"/>
              <w:i/>
              <w:sz w:val="18"/>
              <w:szCs w:val="18"/>
            </w:rPr>
          </w:pPr>
          <w:r>
            <w:rPr>
              <w:rFonts w:ascii="Roboto" w:hAnsi="Roboto"/>
              <w:sz w:val="18"/>
              <w:szCs w:val="18"/>
            </w:rPr>
            <w:t xml:space="preserve">Dr. </w:t>
          </w:r>
          <w:r w:rsidR="000F2820">
            <w:rPr>
              <w:rFonts w:ascii="Roboto" w:hAnsi="Roboto"/>
              <w:sz w:val="18"/>
              <w:szCs w:val="18"/>
            </w:rPr>
            <w:t>Kellermayer Miklós,</w:t>
          </w:r>
          <w:r w:rsidR="000F2820">
            <w:rPr>
              <w:rFonts w:ascii="Roboto" w:hAnsi="Roboto"/>
              <w:i/>
              <w:sz w:val="18"/>
              <w:szCs w:val="18"/>
            </w:rPr>
            <w:t xml:space="preserve"> Dékán, egyetemi tanár</w:t>
          </w:r>
        </w:p>
        <w:p w14:paraId="5DFD07FE" w14:textId="77777777" w:rsidR="000F2820" w:rsidRPr="000F2820" w:rsidRDefault="000F2820" w:rsidP="000F2820">
          <w:pPr>
            <w:pStyle w:val="NoSpacing"/>
            <w:spacing w:line="288" w:lineRule="auto"/>
            <w:rPr>
              <w:rFonts w:ascii="Roboto" w:hAnsi="Roboto"/>
              <w:sz w:val="16"/>
              <w:szCs w:val="18"/>
            </w:rPr>
          </w:pPr>
          <w:r w:rsidRPr="000F2820">
            <w:rPr>
              <w:rFonts w:ascii="Roboto" w:hAnsi="Roboto"/>
              <w:sz w:val="16"/>
              <w:szCs w:val="18"/>
            </w:rPr>
            <w:t>1085 Budapest, Üllői út 26.</w:t>
          </w:r>
        </w:p>
        <w:p w14:paraId="4F288BBD" w14:textId="77777777" w:rsidR="000F2820" w:rsidRPr="000F2820" w:rsidRDefault="000F2820" w:rsidP="000F2820">
          <w:pPr>
            <w:pStyle w:val="NoSpacing"/>
            <w:spacing w:line="288" w:lineRule="auto"/>
            <w:rPr>
              <w:rFonts w:ascii="Roboto" w:hAnsi="Roboto"/>
              <w:sz w:val="16"/>
              <w:szCs w:val="18"/>
            </w:rPr>
          </w:pPr>
          <w:r w:rsidRPr="000F2820">
            <w:rPr>
              <w:rFonts w:ascii="Roboto" w:hAnsi="Roboto"/>
              <w:sz w:val="16"/>
              <w:szCs w:val="18"/>
            </w:rPr>
            <w:t>Levélcím: 1428 Budapest, Pf. 2.</w:t>
          </w:r>
        </w:p>
        <w:p w14:paraId="6185C426" w14:textId="77777777" w:rsidR="000F2820" w:rsidRPr="000F2820" w:rsidRDefault="000F2820" w:rsidP="000F2820">
          <w:pPr>
            <w:pStyle w:val="NoSpacing"/>
            <w:spacing w:line="288" w:lineRule="auto"/>
            <w:rPr>
              <w:rFonts w:ascii="Roboto" w:hAnsi="Roboto"/>
              <w:sz w:val="16"/>
              <w:szCs w:val="18"/>
            </w:rPr>
          </w:pPr>
          <w:r w:rsidRPr="000F2820">
            <w:rPr>
              <w:rFonts w:ascii="Roboto" w:hAnsi="Roboto"/>
              <w:sz w:val="16"/>
              <w:szCs w:val="18"/>
            </w:rPr>
            <w:t>Tel: +36 1 317-9057 Fax: +36 1 266-0441</w:t>
          </w:r>
        </w:p>
        <w:p w14:paraId="63C2D49F" w14:textId="77777777" w:rsidR="000F2820" w:rsidRPr="000F2820" w:rsidRDefault="000F2820" w:rsidP="000F2820">
          <w:pPr>
            <w:pStyle w:val="NoSpacing"/>
            <w:spacing w:line="288" w:lineRule="auto"/>
            <w:rPr>
              <w:rFonts w:ascii="Roboto" w:hAnsi="Roboto"/>
              <w:sz w:val="18"/>
              <w:szCs w:val="18"/>
            </w:rPr>
          </w:pPr>
          <w:r w:rsidRPr="000F2820">
            <w:rPr>
              <w:rFonts w:ascii="Roboto" w:hAnsi="Roboto"/>
              <w:sz w:val="16"/>
              <w:szCs w:val="18"/>
            </w:rPr>
            <w:t xml:space="preserve">E-mail: </w:t>
          </w:r>
          <w:hyperlink r:id="rId2" w:history="1">
            <w:r w:rsidRPr="000F2820">
              <w:rPr>
                <w:rStyle w:val="Hyperlink"/>
                <w:rFonts w:ascii="Roboto" w:hAnsi="Roboto"/>
                <w:sz w:val="16"/>
                <w:szCs w:val="18"/>
              </w:rPr>
              <w:t>titkarsag.aokdekani@med.semmelweis-univ.hu</w:t>
            </w:r>
          </w:hyperlink>
        </w:p>
      </w:tc>
    </w:tr>
  </w:tbl>
  <w:p w14:paraId="4358A7CF" w14:textId="77777777" w:rsidR="00D27F61" w:rsidRDefault="00D27F6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021C88"/>
    <w:multiLevelType w:val="hybridMultilevel"/>
    <w:tmpl w:val="6846A51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sTQ3MzIzA9ImZko6SsGpxcWZ+XkgBYa1ACEQ5E0sAAAA"/>
  </w:docVars>
  <w:rsids>
    <w:rsidRoot w:val="00703871"/>
    <w:rsid w:val="000170B0"/>
    <w:rsid w:val="00024DA4"/>
    <w:rsid w:val="00037ADA"/>
    <w:rsid w:val="000437A3"/>
    <w:rsid w:val="000535B4"/>
    <w:rsid w:val="00066C30"/>
    <w:rsid w:val="000D5F11"/>
    <w:rsid w:val="000F2820"/>
    <w:rsid w:val="000F4961"/>
    <w:rsid w:val="00105003"/>
    <w:rsid w:val="00125C87"/>
    <w:rsid w:val="00156A4B"/>
    <w:rsid w:val="001616E3"/>
    <w:rsid w:val="00161C00"/>
    <w:rsid w:val="00195E4A"/>
    <w:rsid w:val="001C0816"/>
    <w:rsid w:val="001C1385"/>
    <w:rsid w:val="001F60FC"/>
    <w:rsid w:val="002326AA"/>
    <w:rsid w:val="002571F3"/>
    <w:rsid w:val="00271AD0"/>
    <w:rsid w:val="00272425"/>
    <w:rsid w:val="002A0AB2"/>
    <w:rsid w:val="002E59E8"/>
    <w:rsid w:val="00310E38"/>
    <w:rsid w:val="003333C3"/>
    <w:rsid w:val="00382010"/>
    <w:rsid w:val="00392E32"/>
    <w:rsid w:val="003A688F"/>
    <w:rsid w:val="003B6928"/>
    <w:rsid w:val="003D4451"/>
    <w:rsid w:val="00436FDA"/>
    <w:rsid w:val="00437071"/>
    <w:rsid w:val="00465C2F"/>
    <w:rsid w:val="00482F88"/>
    <w:rsid w:val="004930E7"/>
    <w:rsid w:val="00496F22"/>
    <w:rsid w:val="004A1C14"/>
    <w:rsid w:val="004C0264"/>
    <w:rsid w:val="004D0498"/>
    <w:rsid w:val="004F1CAD"/>
    <w:rsid w:val="00505C9D"/>
    <w:rsid w:val="00541D72"/>
    <w:rsid w:val="005636ED"/>
    <w:rsid w:val="005C46AD"/>
    <w:rsid w:val="006262BA"/>
    <w:rsid w:val="00656B3A"/>
    <w:rsid w:val="00676D7F"/>
    <w:rsid w:val="006910DB"/>
    <w:rsid w:val="006A5C88"/>
    <w:rsid w:val="006C6B48"/>
    <w:rsid w:val="006F22FC"/>
    <w:rsid w:val="00703871"/>
    <w:rsid w:val="00704169"/>
    <w:rsid w:val="00731FC4"/>
    <w:rsid w:val="00735AEB"/>
    <w:rsid w:val="007479B7"/>
    <w:rsid w:val="00776286"/>
    <w:rsid w:val="00785AF6"/>
    <w:rsid w:val="0079704F"/>
    <w:rsid w:val="007A4580"/>
    <w:rsid w:val="007B2795"/>
    <w:rsid w:val="00804469"/>
    <w:rsid w:val="008125A4"/>
    <w:rsid w:val="008209B8"/>
    <w:rsid w:val="008774F2"/>
    <w:rsid w:val="0088558F"/>
    <w:rsid w:val="008D0A80"/>
    <w:rsid w:val="008D75BB"/>
    <w:rsid w:val="00967E1F"/>
    <w:rsid w:val="0098610C"/>
    <w:rsid w:val="009D10CE"/>
    <w:rsid w:val="00A301BC"/>
    <w:rsid w:val="00A37FD1"/>
    <w:rsid w:val="00A40F75"/>
    <w:rsid w:val="00A47EE0"/>
    <w:rsid w:val="00A55564"/>
    <w:rsid w:val="00A93319"/>
    <w:rsid w:val="00AA4765"/>
    <w:rsid w:val="00AA6B9E"/>
    <w:rsid w:val="00AE1329"/>
    <w:rsid w:val="00B06BB6"/>
    <w:rsid w:val="00B115EE"/>
    <w:rsid w:val="00B43D29"/>
    <w:rsid w:val="00B44A31"/>
    <w:rsid w:val="00B55AD2"/>
    <w:rsid w:val="00B92F0D"/>
    <w:rsid w:val="00B94122"/>
    <w:rsid w:val="00B971ED"/>
    <w:rsid w:val="00BA37FE"/>
    <w:rsid w:val="00BA3CBC"/>
    <w:rsid w:val="00BC2B79"/>
    <w:rsid w:val="00BD0FB7"/>
    <w:rsid w:val="00BD7D02"/>
    <w:rsid w:val="00BF490F"/>
    <w:rsid w:val="00C30D7F"/>
    <w:rsid w:val="00C3344E"/>
    <w:rsid w:val="00C442F0"/>
    <w:rsid w:val="00C5239C"/>
    <w:rsid w:val="00C5507F"/>
    <w:rsid w:val="00C55C39"/>
    <w:rsid w:val="00C61033"/>
    <w:rsid w:val="00C71198"/>
    <w:rsid w:val="00C76E02"/>
    <w:rsid w:val="00CA111D"/>
    <w:rsid w:val="00CA2D06"/>
    <w:rsid w:val="00CB13FF"/>
    <w:rsid w:val="00CC7325"/>
    <w:rsid w:val="00CD227C"/>
    <w:rsid w:val="00CD3E5B"/>
    <w:rsid w:val="00D01390"/>
    <w:rsid w:val="00D242A9"/>
    <w:rsid w:val="00D27ECE"/>
    <w:rsid w:val="00D27F61"/>
    <w:rsid w:val="00D57A59"/>
    <w:rsid w:val="00D85BC0"/>
    <w:rsid w:val="00E07605"/>
    <w:rsid w:val="00E40FAF"/>
    <w:rsid w:val="00E4277F"/>
    <w:rsid w:val="00E6717E"/>
    <w:rsid w:val="00E92A09"/>
    <w:rsid w:val="00EA639C"/>
    <w:rsid w:val="00EB1868"/>
    <w:rsid w:val="00EC70DB"/>
    <w:rsid w:val="00ED31CA"/>
    <w:rsid w:val="00F229BD"/>
    <w:rsid w:val="00F847A0"/>
    <w:rsid w:val="00F9091F"/>
    <w:rsid w:val="00F91782"/>
    <w:rsid w:val="00F92455"/>
    <w:rsid w:val="00F951E2"/>
    <w:rsid w:val="00FE49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A00548"/>
  <w15:docId w15:val="{627530CE-B5E8-4C59-9582-72B672410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0387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3871"/>
  </w:style>
  <w:style w:type="paragraph" w:styleId="Footer">
    <w:name w:val="footer"/>
    <w:basedOn w:val="Normal"/>
    <w:link w:val="FooterChar"/>
    <w:uiPriority w:val="99"/>
    <w:unhideWhenUsed/>
    <w:rsid w:val="0070387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3871"/>
  </w:style>
  <w:style w:type="paragraph" w:styleId="BalloonText">
    <w:name w:val="Balloon Text"/>
    <w:basedOn w:val="Normal"/>
    <w:link w:val="BalloonTextChar"/>
    <w:uiPriority w:val="99"/>
    <w:semiHidden/>
    <w:unhideWhenUsed/>
    <w:rsid w:val="007038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3871"/>
    <w:rPr>
      <w:rFonts w:ascii="Tahoma" w:hAnsi="Tahoma" w:cs="Tahoma"/>
      <w:sz w:val="16"/>
      <w:szCs w:val="16"/>
    </w:rPr>
  </w:style>
  <w:style w:type="paragraph" w:customStyle="1" w:styleId="BasicParagraph">
    <w:name w:val="[Basic Paragraph]"/>
    <w:basedOn w:val="Normal"/>
    <w:uiPriority w:val="99"/>
    <w:rsid w:val="00731FC4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GB"/>
    </w:rPr>
  </w:style>
  <w:style w:type="paragraph" w:styleId="NoSpacing">
    <w:name w:val="No Spacing"/>
    <w:uiPriority w:val="1"/>
    <w:qFormat/>
    <w:rsid w:val="006C6B48"/>
    <w:pPr>
      <w:spacing w:after="0" w:line="240" w:lineRule="auto"/>
    </w:pPr>
  </w:style>
  <w:style w:type="table" w:styleId="TableGrid">
    <w:name w:val="Table Grid"/>
    <w:basedOn w:val="TableNormal"/>
    <w:uiPriority w:val="59"/>
    <w:rsid w:val="00A37F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F282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44A31"/>
    <w:pPr>
      <w:spacing w:after="160" w:line="259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22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7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3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8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0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3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titkarsag.aokdekani@med.semmelweis-univ.hu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D92D2B-5AAB-47A3-BE24-FABF497225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34</Words>
  <Characters>4185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les.norbert</dc:creator>
  <cp:lastModifiedBy>Andras INOTAI</cp:lastModifiedBy>
  <cp:revision>3</cp:revision>
  <cp:lastPrinted>2019-05-10T12:08:00Z</cp:lastPrinted>
  <dcterms:created xsi:type="dcterms:W3CDTF">2021-09-09T11:04:00Z</dcterms:created>
  <dcterms:modified xsi:type="dcterms:W3CDTF">2021-09-09T11:06:00Z</dcterms:modified>
</cp:coreProperties>
</file>